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1FA26" w14:textId="77777777" w:rsidR="00090AD7" w:rsidRPr="00090AD7" w:rsidRDefault="00090AD7" w:rsidP="00090AD7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lt-LT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komandos pavadinimas</w:t>
      </w: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</w:t>
      </w:r>
      <w:r w:rsidRPr="00090AD7">
        <w:rPr>
          <w:rFonts w:ascii="Arial" w:eastAsia="Times New Roman" w:hAnsi="Arial" w:cs="Arial"/>
          <w:b/>
          <w:bCs/>
          <w:kern w:val="36"/>
          <w:sz w:val="48"/>
          <w:szCs w:val="48"/>
          <w:lang w:eastAsia="lt-LT"/>
        </w:rPr>
        <w:t>Alytaus „Dzūkija“</w:t>
      </w:r>
    </w:p>
    <w:p w14:paraId="7B75E23A" w14:textId="30665747" w:rsidR="00090AD7" w:rsidRPr="00E74BC4" w:rsidRDefault="00090AD7" w:rsidP="00090AD7">
      <w:pPr>
        <w:rPr>
          <w:rFonts w:ascii="Segoe UI" w:hAnsi="Segoe UI" w:cs="Segoe UI"/>
          <w:sz w:val="36"/>
          <w:szCs w:val="36"/>
          <w:shd w:val="clear" w:color="auto" w:fill="292929"/>
        </w:rPr>
      </w:pPr>
    </w:p>
    <w:p w14:paraId="6310BBB7" w14:textId="77777777" w:rsidR="00090AD7" w:rsidRPr="00E74BC4" w:rsidRDefault="00090AD7" w:rsidP="00090AD7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logotipas, </w:t>
      </w:r>
    </w:p>
    <w:p w14:paraId="3EE956B6" w14:textId="46C9227C" w:rsidR="00090AD7" w:rsidRPr="00E74BC4" w:rsidRDefault="00090AD7" w:rsidP="00090AD7">
      <w:pPr>
        <w:rPr>
          <w:rFonts w:ascii="Roboto" w:hAnsi="Roboto"/>
          <w:sz w:val="27"/>
          <w:szCs w:val="27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įkūrimo data</w:t>
      </w:r>
      <w:r w:rsidR="001656BC"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</w:t>
      </w:r>
      <w:r w:rsidR="001656BC" w:rsidRPr="00E74BC4">
        <w:rPr>
          <w:rFonts w:ascii="Roboto" w:hAnsi="Roboto"/>
          <w:sz w:val="27"/>
          <w:szCs w:val="27"/>
        </w:rPr>
        <w:t>2012 metais</w:t>
      </w:r>
    </w:p>
    <w:p w14:paraId="2D3CDC5E" w14:textId="5BA4D8B2" w:rsidR="00746D60" w:rsidRPr="00E74BC4" w:rsidRDefault="00746D60" w:rsidP="00090AD7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Roboto" w:hAnsi="Roboto"/>
          <w:sz w:val="27"/>
          <w:szCs w:val="27"/>
        </w:rPr>
        <w:t xml:space="preserve">nuoroda į svetainę </w:t>
      </w:r>
      <w:r w:rsidRPr="00E74BC4">
        <w:rPr>
          <w:rFonts w:ascii="Roboto" w:hAnsi="Roboto"/>
          <w:sz w:val="27"/>
          <w:szCs w:val="27"/>
        </w:rPr>
        <w:t>http://www.kkdzukija.lt/</w:t>
      </w:r>
    </w:p>
    <w:p w14:paraId="42928059" w14:textId="0AFABB8D" w:rsidR="00090AD7" w:rsidRPr="00E74BC4" w:rsidRDefault="00090AD7" w:rsidP="00090AD7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</w:t>
      </w:r>
      <w:proofErr w:type="spellStart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vyr</w:t>
      </w:r>
      <w:proofErr w:type="spellEnd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treneris</w:t>
      </w:r>
      <w:r w:rsidR="001656BC"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Ramūnas Cvirka</w:t>
      </w:r>
    </w:p>
    <w:p w14:paraId="41E7748E" w14:textId="4FF9CA11" w:rsidR="00090AD7" w:rsidRPr="00E74BC4" w:rsidRDefault="00090AD7" w:rsidP="00090AD7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dabartinė komandos sudėtis</w:t>
      </w:r>
    </w:p>
    <w:p w14:paraId="7B58C268" w14:textId="1DE5584D" w:rsidR="001656BC" w:rsidRPr="00E74BC4" w:rsidRDefault="001656BC" w:rsidP="001656BC">
      <w:pPr>
        <w:rPr>
          <w:b/>
          <w:bCs/>
        </w:rPr>
      </w:pPr>
      <w:r w:rsidRPr="00E74BC4">
        <w:t xml:space="preserve">1 </w:t>
      </w:r>
      <w:proofErr w:type="spellStart"/>
      <w:r w:rsidRPr="00E74BC4">
        <w:t>Joshua</w:t>
      </w:r>
      <w:proofErr w:type="spellEnd"/>
      <w:r w:rsidRPr="00E74BC4">
        <w:t xml:space="preserve"> </w:t>
      </w:r>
      <w:proofErr w:type="spellStart"/>
      <w:r w:rsidRPr="00E74BC4">
        <w:rPr>
          <w:b/>
          <w:bCs/>
        </w:rPr>
        <w:t>Newkirk</w:t>
      </w:r>
      <w:proofErr w:type="spellEnd"/>
    </w:p>
    <w:p w14:paraId="1726FE3A" w14:textId="77777777" w:rsidR="001656BC" w:rsidRPr="00E74BC4" w:rsidRDefault="001656BC" w:rsidP="001656BC">
      <w:r w:rsidRPr="00E74BC4">
        <w:t>Puolėjas</w:t>
      </w:r>
    </w:p>
    <w:p w14:paraId="06F2AF49" w14:textId="6D3F0144" w:rsidR="001656BC" w:rsidRPr="00E74BC4" w:rsidRDefault="001656BC" w:rsidP="001656BC">
      <w:pPr>
        <w:rPr>
          <w:b/>
          <w:bCs/>
        </w:rPr>
      </w:pPr>
      <w:r w:rsidRPr="00E74BC4">
        <w:t>#3</w:t>
      </w:r>
      <w:r w:rsidR="00BA55D8" w:rsidRPr="00E74BC4">
        <w:t xml:space="preserve"> </w:t>
      </w:r>
      <w:r w:rsidRPr="00E74BC4">
        <w:t>Tadas</w:t>
      </w:r>
      <w:r w:rsidRPr="00E74BC4">
        <w:t xml:space="preserve"> </w:t>
      </w:r>
      <w:r w:rsidRPr="00E74BC4">
        <w:rPr>
          <w:b/>
          <w:bCs/>
        </w:rPr>
        <w:t>Cibulskas</w:t>
      </w:r>
    </w:p>
    <w:p w14:paraId="24B9D1D2" w14:textId="43C98076" w:rsidR="001656BC" w:rsidRPr="00E74BC4" w:rsidRDefault="001656BC" w:rsidP="001656BC">
      <w:r w:rsidRPr="00E74BC4">
        <w:t>Puolėjas</w:t>
      </w:r>
    </w:p>
    <w:p w14:paraId="4B4BF071" w14:textId="6986F657" w:rsidR="001656BC" w:rsidRPr="00E74BC4" w:rsidRDefault="001656BC" w:rsidP="001656BC">
      <w:pPr>
        <w:rPr>
          <w:b/>
          <w:bCs/>
        </w:rPr>
      </w:pPr>
      <w:r w:rsidRPr="00E74BC4">
        <w:t>#4</w:t>
      </w:r>
      <w:r w:rsidR="00BA55D8" w:rsidRPr="00E74BC4">
        <w:t xml:space="preserve"> </w:t>
      </w:r>
      <w:r w:rsidRPr="00E74BC4">
        <w:t>Martynas</w:t>
      </w:r>
      <w:r w:rsidRPr="00E74BC4">
        <w:t xml:space="preserve"> </w:t>
      </w:r>
      <w:proofErr w:type="spellStart"/>
      <w:r w:rsidRPr="00E74BC4">
        <w:rPr>
          <w:b/>
          <w:bCs/>
        </w:rPr>
        <w:t>Zigmantavičius</w:t>
      </w:r>
      <w:proofErr w:type="spellEnd"/>
    </w:p>
    <w:p w14:paraId="1F3277FE" w14:textId="0A428A7A" w:rsidR="001656BC" w:rsidRPr="00E74BC4" w:rsidRDefault="001656BC" w:rsidP="001656BC">
      <w:r w:rsidRPr="00E74BC4">
        <w:t>Gynėjas</w:t>
      </w:r>
    </w:p>
    <w:p w14:paraId="7EFCB60B" w14:textId="588C6D61" w:rsidR="001656BC" w:rsidRPr="00E74BC4" w:rsidRDefault="001656BC" w:rsidP="001656BC">
      <w:pPr>
        <w:rPr>
          <w:b/>
          <w:bCs/>
        </w:rPr>
      </w:pPr>
      <w:r w:rsidRPr="00E74BC4">
        <w:t>#5</w:t>
      </w:r>
      <w:r w:rsidR="00BA55D8" w:rsidRPr="00E74BC4">
        <w:t xml:space="preserve"> </w:t>
      </w:r>
      <w:proofErr w:type="spellStart"/>
      <w:r w:rsidRPr="00E74BC4">
        <w:t>Dylan</w:t>
      </w:r>
      <w:proofErr w:type="spellEnd"/>
      <w:r w:rsidRPr="00E74BC4">
        <w:t xml:space="preserve"> </w:t>
      </w:r>
      <w:proofErr w:type="spellStart"/>
      <w:r w:rsidRPr="00E74BC4">
        <w:rPr>
          <w:b/>
          <w:bCs/>
        </w:rPr>
        <w:t>Frye</w:t>
      </w:r>
      <w:proofErr w:type="spellEnd"/>
    </w:p>
    <w:p w14:paraId="2A6F65E6" w14:textId="7E274E9C" w:rsidR="001656BC" w:rsidRPr="00E74BC4" w:rsidRDefault="001656BC" w:rsidP="001656BC">
      <w:r w:rsidRPr="00E74BC4">
        <w:t>Puolėjas</w:t>
      </w:r>
    </w:p>
    <w:p w14:paraId="18B997D6" w14:textId="32EABC78" w:rsidR="001656BC" w:rsidRPr="00E74BC4" w:rsidRDefault="001656BC" w:rsidP="001656BC">
      <w:pPr>
        <w:rPr>
          <w:b/>
          <w:bCs/>
        </w:rPr>
      </w:pPr>
      <w:r w:rsidRPr="00E74BC4">
        <w:t>#7</w:t>
      </w:r>
      <w:r w:rsidRPr="00E74BC4">
        <w:t xml:space="preserve"> </w:t>
      </w:r>
      <w:r w:rsidRPr="00E74BC4">
        <w:t>Tomas</w:t>
      </w:r>
      <w:r w:rsidRPr="00E74BC4">
        <w:t xml:space="preserve"> </w:t>
      </w:r>
      <w:r w:rsidRPr="00E74BC4">
        <w:rPr>
          <w:b/>
          <w:bCs/>
        </w:rPr>
        <w:t>Pačėsas</w:t>
      </w:r>
    </w:p>
    <w:p w14:paraId="36C95604" w14:textId="0FF4FFF2" w:rsidR="001656BC" w:rsidRPr="00E74BC4" w:rsidRDefault="001656BC" w:rsidP="001656BC">
      <w:r w:rsidRPr="00E74BC4">
        <w:t>Puolėjas</w:t>
      </w:r>
    </w:p>
    <w:p w14:paraId="40382B2A" w14:textId="160EDDEF" w:rsidR="001656BC" w:rsidRPr="00E74BC4" w:rsidRDefault="001656BC" w:rsidP="001656BC">
      <w:pPr>
        <w:rPr>
          <w:b/>
          <w:bCs/>
        </w:rPr>
      </w:pPr>
      <w:r w:rsidRPr="00E74BC4">
        <w:t>#8</w:t>
      </w:r>
      <w:r w:rsidRPr="00E74BC4">
        <w:t xml:space="preserve"> </w:t>
      </w:r>
      <w:r w:rsidRPr="00E74BC4">
        <w:t>Mindaugas</w:t>
      </w:r>
      <w:r w:rsidRPr="00E74BC4">
        <w:t xml:space="preserve"> </w:t>
      </w:r>
      <w:r w:rsidRPr="00E74BC4">
        <w:rPr>
          <w:b/>
          <w:bCs/>
        </w:rPr>
        <w:t>Lukauskis</w:t>
      </w:r>
    </w:p>
    <w:p w14:paraId="42C8D454" w14:textId="5F413C54" w:rsidR="001656BC" w:rsidRPr="00E74BC4" w:rsidRDefault="001656BC" w:rsidP="001656BC">
      <w:r w:rsidRPr="00E74BC4">
        <w:t>Puolėjas</w:t>
      </w:r>
    </w:p>
    <w:p w14:paraId="0AD1DE50" w14:textId="19614294" w:rsidR="001656BC" w:rsidRPr="00E74BC4" w:rsidRDefault="001656BC" w:rsidP="001656BC">
      <w:pPr>
        <w:rPr>
          <w:b/>
          <w:bCs/>
        </w:rPr>
      </w:pPr>
      <w:r w:rsidRPr="00E74BC4">
        <w:t>#12</w:t>
      </w:r>
      <w:r w:rsidR="00BA55D8" w:rsidRPr="00E74BC4">
        <w:t xml:space="preserve"> </w:t>
      </w:r>
      <w:r w:rsidRPr="00E74BC4">
        <w:t>Justas</w:t>
      </w:r>
      <w:r w:rsidR="00BA55D8" w:rsidRPr="00E74BC4">
        <w:t xml:space="preserve"> </w:t>
      </w:r>
      <w:proofErr w:type="spellStart"/>
      <w:r w:rsidRPr="00E74BC4">
        <w:rPr>
          <w:b/>
          <w:bCs/>
        </w:rPr>
        <w:t>Furmanavičius</w:t>
      </w:r>
      <w:proofErr w:type="spellEnd"/>
    </w:p>
    <w:p w14:paraId="2F28DAD5" w14:textId="21DEF5EA" w:rsidR="001656BC" w:rsidRPr="00E74BC4" w:rsidRDefault="001656BC" w:rsidP="001656BC">
      <w:r w:rsidRPr="00E74BC4">
        <w:t>Puolėjas</w:t>
      </w:r>
    </w:p>
    <w:p w14:paraId="64537C4A" w14:textId="3EE72E5C" w:rsidR="001656BC" w:rsidRPr="00E74BC4" w:rsidRDefault="001656BC" w:rsidP="001656BC">
      <w:pPr>
        <w:rPr>
          <w:b/>
          <w:bCs/>
        </w:rPr>
      </w:pPr>
      <w:r w:rsidRPr="00E74BC4">
        <w:t>#14</w:t>
      </w:r>
      <w:r w:rsidR="00BA55D8" w:rsidRPr="00E74BC4">
        <w:t xml:space="preserve"> </w:t>
      </w:r>
      <w:r w:rsidRPr="00E74BC4">
        <w:t>Vaidas</w:t>
      </w:r>
      <w:r w:rsidR="00BA55D8" w:rsidRPr="00E74BC4">
        <w:t xml:space="preserve"> </w:t>
      </w:r>
      <w:proofErr w:type="spellStart"/>
      <w:r w:rsidRPr="00E74BC4">
        <w:rPr>
          <w:b/>
          <w:bCs/>
        </w:rPr>
        <w:t>Čepukaitis</w:t>
      </w:r>
      <w:proofErr w:type="spellEnd"/>
    </w:p>
    <w:p w14:paraId="716FBEE1" w14:textId="489AA617" w:rsidR="001656BC" w:rsidRPr="00E74BC4" w:rsidRDefault="001656BC" w:rsidP="001656BC">
      <w:r w:rsidRPr="00E74BC4">
        <w:t>Centras</w:t>
      </w:r>
    </w:p>
    <w:p w14:paraId="21DAA5D5" w14:textId="1D1FC3E2" w:rsidR="001656BC" w:rsidRPr="00E74BC4" w:rsidRDefault="001656BC" w:rsidP="001656BC">
      <w:pPr>
        <w:rPr>
          <w:b/>
          <w:bCs/>
        </w:rPr>
      </w:pPr>
      <w:r w:rsidRPr="00E74BC4">
        <w:t>#16</w:t>
      </w:r>
      <w:r w:rsidR="00BA55D8" w:rsidRPr="00E74BC4">
        <w:t xml:space="preserve"> </w:t>
      </w:r>
      <w:r w:rsidRPr="00E74BC4">
        <w:t>Adam</w:t>
      </w:r>
      <w:r w:rsidR="00BA55D8" w:rsidRPr="00E74BC4">
        <w:t xml:space="preserve"> </w:t>
      </w:r>
      <w:proofErr w:type="spellStart"/>
      <w:r w:rsidRPr="00E74BC4">
        <w:rPr>
          <w:b/>
          <w:bCs/>
        </w:rPr>
        <w:t>Lapeta</w:t>
      </w:r>
      <w:proofErr w:type="spellEnd"/>
    </w:p>
    <w:p w14:paraId="37EE783A" w14:textId="343E1322" w:rsidR="001656BC" w:rsidRPr="00E74BC4" w:rsidRDefault="001656BC" w:rsidP="001656BC">
      <w:r w:rsidRPr="00E74BC4">
        <w:t>Centras</w:t>
      </w:r>
    </w:p>
    <w:p w14:paraId="463ADDB3" w14:textId="77777777" w:rsidR="00BA55D8" w:rsidRPr="00E74BC4" w:rsidRDefault="001656BC" w:rsidP="001656BC">
      <w:pPr>
        <w:rPr>
          <w:b/>
          <w:bCs/>
        </w:rPr>
      </w:pPr>
      <w:r w:rsidRPr="00E74BC4">
        <w:t>#17</w:t>
      </w:r>
      <w:r w:rsidR="00BA55D8" w:rsidRPr="00E74BC4">
        <w:t xml:space="preserve"> </w:t>
      </w:r>
      <w:proofErr w:type="spellStart"/>
      <w:r w:rsidRPr="00E74BC4">
        <w:t>Aleksandar</w:t>
      </w:r>
      <w:proofErr w:type="spellEnd"/>
      <w:r w:rsidR="00BA55D8" w:rsidRPr="00E74BC4">
        <w:t xml:space="preserve"> </w:t>
      </w:r>
      <w:proofErr w:type="spellStart"/>
      <w:r w:rsidRPr="00E74BC4">
        <w:rPr>
          <w:b/>
          <w:bCs/>
        </w:rPr>
        <w:t>Aranitovič</w:t>
      </w:r>
      <w:proofErr w:type="spellEnd"/>
      <w:r w:rsidR="00BA55D8" w:rsidRPr="00E74BC4">
        <w:rPr>
          <w:b/>
          <w:bCs/>
        </w:rPr>
        <w:t xml:space="preserve"> </w:t>
      </w:r>
    </w:p>
    <w:p w14:paraId="12EDB3B5" w14:textId="572A06B5" w:rsidR="001656BC" w:rsidRPr="00E74BC4" w:rsidRDefault="001656BC" w:rsidP="001656BC">
      <w:r w:rsidRPr="00E74BC4">
        <w:t>Puolėjas</w:t>
      </w:r>
    </w:p>
    <w:p w14:paraId="1C0269EC" w14:textId="59B498AA" w:rsidR="001656BC" w:rsidRPr="00E74BC4" w:rsidRDefault="001656BC" w:rsidP="001656BC">
      <w:pPr>
        <w:rPr>
          <w:b/>
          <w:bCs/>
        </w:rPr>
      </w:pPr>
      <w:r w:rsidRPr="00E74BC4">
        <w:t>#21</w:t>
      </w:r>
      <w:r w:rsidR="00BA55D8" w:rsidRPr="00E74BC4">
        <w:t xml:space="preserve"> </w:t>
      </w:r>
      <w:r w:rsidRPr="00E74BC4">
        <w:t>Artūras</w:t>
      </w:r>
      <w:r w:rsidR="00BA55D8" w:rsidRPr="00E74BC4">
        <w:t xml:space="preserve"> </w:t>
      </w:r>
      <w:r w:rsidRPr="00E74BC4">
        <w:rPr>
          <w:b/>
          <w:bCs/>
        </w:rPr>
        <w:t>Jomantas</w:t>
      </w:r>
    </w:p>
    <w:p w14:paraId="23A64619" w14:textId="77777777" w:rsidR="001656BC" w:rsidRPr="00E74BC4" w:rsidRDefault="001656BC" w:rsidP="001656BC">
      <w:r w:rsidRPr="00E74BC4">
        <w:lastRenderedPageBreak/>
        <w:t>Puolėjas</w:t>
      </w:r>
    </w:p>
    <w:p w14:paraId="1041D389" w14:textId="29164F59" w:rsidR="001656BC" w:rsidRPr="00E74BC4" w:rsidRDefault="001656BC" w:rsidP="001656BC">
      <w:pPr>
        <w:rPr>
          <w:b/>
          <w:bCs/>
        </w:rPr>
      </w:pPr>
      <w:r w:rsidRPr="00E74BC4">
        <w:t>#53</w:t>
      </w:r>
      <w:r w:rsidR="00BA55D8" w:rsidRPr="00E74BC4">
        <w:t xml:space="preserve"> </w:t>
      </w:r>
      <w:r w:rsidRPr="00E74BC4">
        <w:t>Martynas</w:t>
      </w:r>
      <w:r w:rsidR="00BA55D8" w:rsidRPr="00E74BC4">
        <w:t xml:space="preserve"> </w:t>
      </w:r>
      <w:r w:rsidRPr="00E74BC4">
        <w:rPr>
          <w:b/>
          <w:bCs/>
        </w:rPr>
        <w:t>Pocevičius</w:t>
      </w:r>
    </w:p>
    <w:p w14:paraId="485CF31B" w14:textId="66DDE1BE" w:rsidR="001656BC" w:rsidRPr="00E74BC4" w:rsidRDefault="001656BC" w:rsidP="001656BC">
      <w:r w:rsidRPr="00E74BC4">
        <w:t>Gynėjas</w:t>
      </w:r>
    </w:p>
    <w:p w14:paraId="692A212B" w14:textId="10476516" w:rsidR="00BA55D8" w:rsidRPr="00E74BC4" w:rsidRDefault="00BA55D8">
      <w:r w:rsidRPr="00E74BC4">
        <w:br w:type="page"/>
      </w:r>
    </w:p>
    <w:p w14:paraId="4B83781D" w14:textId="1C7D4BCF" w:rsidR="00BA55D8" w:rsidRPr="00090AD7" w:rsidRDefault="00BA55D8" w:rsidP="00BA55D8">
      <w:pPr>
        <w:pStyle w:val="Antrat1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0" w:afterAutospacing="0"/>
        <w:rPr>
          <w:rFonts w:ascii="Arial" w:hAnsi="Arial" w:cs="Arial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lastRenderedPageBreak/>
        <w:t xml:space="preserve">komandos pavadinimas </w:t>
      </w:r>
      <w:r w:rsidRPr="00E74BC4">
        <w:rPr>
          <w:rFonts w:ascii="Arial" w:hAnsi="Arial" w:cs="Arial"/>
        </w:rPr>
        <w:t>Jonavos „</w:t>
      </w:r>
      <w:proofErr w:type="spellStart"/>
      <w:r w:rsidRPr="00E74BC4">
        <w:rPr>
          <w:rFonts w:ascii="Arial" w:hAnsi="Arial" w:cs="Arial"/>
        </w:rPr>
        <w:t>CBet</w:t>
      </w:r>
      <w:proofErr w:type="spellEnd"/>
      <w:r w:rsidRPr="00E74BC4">
        <w:rPr>
          <w:rFonts w:ascii="Arial" w:hAnsi="Arial" w:cs="Arial"/>
        </w:rPr>
        <w:t>“</w:t>
      </w:r>
    </w:p>
    <w:p w14:paraId="0DA3DE9C" w14:textId="77777777" w:rsidR="00BA55D8" w:rsidRPr="00E74BC4" w:rsidRDefault="00BA55D8" w:rsidP="00BA55D8">
      <w:pPr>
        <w:rPr>
          <w:rFonts w:ascii="Segoe UI" w:hAnsi="Segoe UI" w:cs="Segoe UI"/>
          <w:sz w:val="36"/>
          <w:szCs w:val="36"/>
          <w:shd w:val="clear" w:color="auto" w:fill="292929"/>
        </w:rPr>
      </w:pPr>
    </w:p>
    <w:p w14:paraId="629FB3A1" w14:textId="77777777" w:rsidR="00BA55D8" w:rsidRPr="00E74BC4" w:rsidRDefault="00BA55D8" w:rsidP="00BA55D8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logotipas, </w:t>
      </w:r>
    </w:p>
    <w:p w14:paraId="23BB00BB" w14:textId="61B19E30" w:rsidR="00BA55D8" w:rsidRPr="00E74BC4" w:rsidRDefault="00BA55D8" w:rsidP="00BA55D8">
      <w:pPr>
        <w:rPr>
          <w:rFonts w:ascii="Roboto" w:hAnsi="Roboto"/>
          <w:sz w:val="27"/>
          <w:szCs w:val="27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įkūrimo data </w:t>
      </w:r>
      <w:r w:rsidR="00746D60" w:rsidRPr="00E74BC4">
        <w:rPr>
          <w:rFonts w:ascii="Roboto" w:hAnsi="Roboto"/>
          <w:sz w:val="27"/>
          <w:szCs w:val="27"/>
        </w:rPr>
        <w:t xml:space="preserve"> 1999</w:t>
      </w:r>
      <w:r w:rsidRPr="00E74BC4">
        <w:rPr>
          <w:rFonts w:ascii="Roboto" w:hAnsi="Roboto"/>
          <w:sz w:val="27"/>
          <w:szCs w:val="27"/>
        </w:rPr>
        <w:t xml:space="preserve"> metais</w:t>
      </w:r>
    </w:p>
    <w:p w14:paraId="2887328B" w14:textId="3DA45B2B" w:rsidR="00746D60" w:rsidRPr="00E74BC4" w:rsidRDefault="00746D60" w:rsidP="00BA55D8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Roboto" w:hAnsi="Roboto"/>
          <w:sz w:val="27"/>
          <w:szCs w:val="27"/>
        </w:rPr>
        <w:t xml:space="preserve">nuoroda į svetainę: </w:t>
      </w:r>
      <w:r w:rsidRPr="00E74BC4">
        <w:rPr>
          <w:rFonts w:ascii="Roboto" w:hAnsi="Roboto"/>
          <w:sz w:val="27"/>
          <w:szCs w:val="27"/>
        </w:rPr>
        <w:t>https://lkl.lt/komandos/cbet</w:t>
      </w:r>
    </w:p>
    <w:p w14:paraId="44C20940" w14:textId="0883B32E" w:rsidR="00746D60" w:rsidRPr="00746D60" w:rsidRDefault="00BA55D8" w:rsidP="00746D60">
      <w:pPr>
        <w:rPr>
          <w:rFonts w:ascii="Arial" w:eastAsia="Times New Roman" w:hAnsi="Arial" w:cs="Arial"/>
          <w:b/>
          <w:bCs/>
          <w:sz w:val="24"/>
          <w:szCs w:val="24"/>
          <w:lang w:eastAsia="lt-LT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</w:t>
      </w:r>
      <w:proofErr w:type="spellStart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vyr</w:t>
      </w:r>
      <w:proofErr w:type="spellEnd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treneris </w:t>
      </w:r>
      <w:r w:rsidR="00746D60" w:rsidRPr="00E74BC4">
        <w:rPr>
          <w:rFonts w:ascii="Arial" w:eastAsia="Times New Roman" w:hAnsi="Arial" w:cs="Arial"/>
          <w:sz w:val="24"/>
          <w:szCs w:val="24"/>
          <w:lang w:eastAsia="lt-LT"/>
        </w:rPr>
        <w:t>Virginijus</w:t>
      </w:r>
      <w:r w:rsidR="00746D60" w:rsidRPr="00E74BC4">
        <w:rPr>
          <w:rFonts w:ascii="Arial" w:eastAsia="Times New Roman" w:hAnsi="Arial" w:cs="Arial"/>
          <w:sz w:val="24"/>
          <w:szCs w:val="24"/>
          <w:lang w:eastAsia="lt-LT"/>
        </w:rPr>
        <w:t xml:space="preserve"> </w:t>
      </w:r>
      <w:r w:rsidR="00746D60" w:rsidRPr="00746D60">
        <w:rPr>
          <w:rFonts w:ascii="Arial" w:eastAsia="Times New Roman" w:hAnsi="Arial" w:cs="Arial"/>
          <w:b/>
          <w:bCs/>
          <w:sz w:val="24"/>
          <w:szCs w:val="24"/>
          <w:lang w:eastAsia="lt-LT"/>
        </w:rPr>
        <w:t>Šeškus</w:t>
      </w:r>
    </w:p>
    <w:p w14:paraId="24C598CB" w14:textId="24B661A1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dabartinė komandos sudėtis</w:t>
      </w:r>
    </w:p>
    <w:p w14:paraId="3F51D8DB" w14:textId="03CC35E8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0</w:t>
      </w:r>
      <w:r w:rsidR="00746D60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="00746D60" w:rsidRPr="00E74BC4">
        <w:rPr>
          <w:rFonts w:ascii="Arial" w:hAnsi="Arial" w:cs="Arial"/>
          <w:sz w:val="27"/>
          <w:szCs w:val="27"/>
        </w:rPr>
        <w:t>Thomas</w:t>
      </w:r>
      <w:proofErr w:type="spellEnd"/>
      <w:r w:rsidR="00746D60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Kahlil</w:t>
      </w:r>
      <w:proofErr w:type="spellEnd"/>
      <w:r w:rsidR="00746D60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Thomas</w:t>
      </w:r>
      <w:proofErr w:type="spellEnd"/>
    </w:p>
    <w:p w14:paraId="0BA50AB1" w14:textId="527725E7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Centras</w:t>
      </w:r>
    </w:p>
    <w:p w14:paraId="11F53599" w14:textId="03D26C85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</w:t>
      </w:r>
      <w:r w:rsidR="00746D60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Justinas</w:t>
      </w:r>
      <w:r w:rsidR="00746D60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Ramanauskas</w:t>
      </w:r>
    </w:p>
    <w:p w14:paraId="7187BD56" w14:textId="39776218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575367A1" w14:textId="622D6FF5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3</w:t>
      </w:r>
      <w:r w:rsidR="00746D60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Juan</w:t>
      </w:r>
      <w:proofErr w:type="spellEnd"/>
      <w:r w:rsidR="00746D60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Palacios</w:t>
      </w:r>
      <w:proofErr w:type="spellEnd"/>
    </w:p>
    <w:p w14:paraId="71283950" w14:textId="4D667683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3C39491B" w14:textId="3D3FC8CC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5</w:t>
      </w:r>
      <w:r w:rsidR="00746D60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Evaldas</w:t>
      </w:r>
      <w:r w:rsidR="00746D60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Šaulys</w:t>
      </w:r>
    </w:p>
    <w:p w14:paraId="7B296ADD" w14:textId="4EFA40F4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77B5955F" w14:textId="130D3EAE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7</w:t>
      </w:r>
      <w:r w:rsidR="00746D60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Laimonas</w:t>
      </w:r>
      <w:r w:rsidR="00746D60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Kisielius</w:t>
      </w:r>
    </w:p>
    <w:p w14:paraId="350118D1" w14:textId="36F8258C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03E49B81" w14:textId="28EB8E79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8</w:t>
      </w:r>
      <w:r w:rsidR="00746D60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Nedas</w:t>
      </w:r>
      <w:r w:rsidR="00746D60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Rauluševičius</w:t>
      </w:r>
      <w:proofErr w:type="spellEnd"/>
    </w:p>
    <w:p w14:paraId="2EBA2EB9" w14:textId="06B110BB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458A0EF7" w14:textId="24BFA11A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9</w:t>
      </w:r>
      <w:r w:rsidR="00746D60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Edvinas</w:t>
      </w:r>
      <w:r w:rsidR="00FA5189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Šeškus</w:t>
      </w:r>
    </w:p>
    <w:p w14:paraId="5C6CE196" w14:textId="77777777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26CAC643" w14:textId="7C460CF0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0</w:t>
      </w:r>
      <w:r w:rsidR="00FA5189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Vitalijus</w:t>
      </w:r>
      <w:r w:rsidR="00FA5189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Kozys</w:t>
      </w:r>
      <w:proofErr w:type="spellEnd"/>
    </w:p>
    <w:p w14:paraId="4C24CB49" w14:textId="77777777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6B7D1B9D" w14:textId="7788C6B8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3</w:t>
      </w:r>
      <w:r w:rsidR="00FA5189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Astijus</w:t>
      </w:r>
      <w:r w:rsidR="00FA5189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Ivanovas</w:t>
      </w:r>
    </w:p>
    <w:p w14:paraId="39993558" w14:textId="77777777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1CDE3550" w14:textId="021870CB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8</w:t>
      </w:r>
      <w:r w:rsidR="00FA5189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Matas</w:t>
      </w:r>
      <w:r w:rsidR="00FA5189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Masiliūnas</w:t>
      </w:r>
      <w:proofErr w:type="spellEnd"/>
    </w:p>
    <w:p w14:paraId="13B0015A" w14:textId="77777777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lastRenderedPageBreak/>
        <w:t>Puolėjas</w:t>
      </w:r>
    </w:p>
    <w:p w14:paraId="09910F69" w14:textId="6FC00EAC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20</w:t>
      </w:r>
      <w:r w:rsidR="00FA5189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Emmanuel</w:t>
      </w:r>
      <w:proofErr w:type="spellEnd"/>
      <w:r w:rsidR="00FA5189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Lecomte</w:t>
      </w:r>
      <w:proofErr w:type="spellEnd"/>
    </w:p>
    <w:p w14:paraId="1D08F07C" w14:textId="77777777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641E47F2" w14:textId="2CB6C7C8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21</w:t>
      </w:r>
      <w:r w:rsidR="00FA5189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Lachla</w:t>
      </w:r>
      <w:proofErr w:type="spellEnd"/>
      <w:r w:rsidR="00FA5189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Anderson</w:t>
      </w:r>
    </w:p>
    <w:p w14:paraId="78BAFCC1" w14:textId="77777777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0C1B9640" w14:textId="77777777" w:rsidR="00BA55D8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27</w:t>
      </w:r>
    </w:p>
    <w:p w14:paraId="089930C8" w14:textId="5D568104" w:rsidR="00BA55D8" w:rsidRPr="00E74BC4" w:rsidRDefault="00BA55D8" w:rsidP="00BA55D8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Tomas</w:t>
      </w:r>
      <w:r w:rsidR="00FA5189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Zdanavičius</w:t>
      </w:r>
    </w:p>
    <w:p w14:paraId="77F130CF" w14:textId="09E59261" w:rsidR="00FA5189" w:rsidRPr="00E74BC4" w:rsidRDefault="00BA55D8" w:rsidP="00BA55D8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Centras</w:t>
      </w:r>
    </w:p>
    <w:p w14:paraId="472D527A" w14:textId="77777777" w:rsidR="00FA5189" w:rsidRPr="00E74BC4" w:rsidRDefault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br w:type="page"/>
      </w:r>
    </w:p>
    <w:p w14:paraId="30C1F7D9" w14:textId="77777777" w:rsidR="00FA5189" w:rsidRPr="00090AD7" w:rsidRDefault="00FA5189" w:rsidP="00FA5189">
      <w:pPr>
        <w:pStyle w:val="Antrat1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0" w:afterAutospacing="0"/>
        <w:rPr>
          <w:rFonts w:ascii="Arial" w:hAnsi="Arial" w:cs="Arial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lastRenderedPageBreak/>
        <w:t xml:space="preserve">komandos pavadinimas </w:t>
      </w:r>
      <w:r w:rsidRPr="00E74BC4">
        <w:rPr>
          <w:rFonts w:ascii="Arial" w:hAnsi="Arial" w:cs="Arial"/>
        </w:rPr>
        <w:t>Jonavos „</w:t>
      </w:r>
      <w:proofErr w:type="spellStart"/>
      <w:r w:rsidRPr="00E74BC4">
        <w:rPr>
          <w:rFonts w:ascii="Arial" w:hAnsi="Arial" w:cs="Arial"/>
        </w:rPr>
        <w:t>CBet</w:t>
      </w:r>
      <w:proofErr w:type="spellEnd"/>
      <w:r w:rsidRPr="00E74BC4">
        <w:rPr>
          <w:rFonts w:ascii="Arial" w:hAnsi="Arial" w:cs="Arial"/>
        </w:rPr>
        <w:t>“</w:t>
      </w:r>
    </w:p>
    <w:p w14:paraId="1C4E1E65" w14:textId="77777777" w:rsidR="00FA5189" w:rsidRPr="00E74BC4" w:rsidRDefault="00FA5189" w:rsidP="00FA5189">
      <w:pPr>
        <w:rPr>
          <w:rFonts w:ascii="Segoe UI" w:hAnsi="Segoe UI" w:cs="Segoe UI"/>
          <w:sz w:val="36"/>
          <w:szCs w:val="36"/>
          <w:shd w:val="clear" w:color="auto" w:fill="292929"/>
        </w:rPr>
      </w:pPr>
    </w:p>
    <w:p w14:paraId="7BF0C501" w14:textId="77777777" w:rsidR="00FA5189" w:rsidRPr="00E74BC4" w:rsidRDefault="00FA5189" w:rsidP="00FA5189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logotipas, </w:t>
      </w:r>
    </w:p>
    <w:p w14:paraId="5EC2C008" w14:textId="13D65FE4" w:rsidR="00FA5189" w:rsidRPr="00E74BC4" w:rsidRDefault="00FA5189" w:rsidP="00FA5189">
      <w:pPr>
        <w:rPr>
          <w:rFonts w:ascii="Roboto" w:hAnsi="Roboto"/>
          <w:sz w:val="27"/>
          <w:szCs w:val="27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įkūrimo data </w:t>
      </w:r>
      <w:r w:rsidRPr="00E74BC4">
        <w:rPr>
          <w:rFonts w:ascii="Roboto" w:hAnsi="Roboto"/>
          <w:sz w:val="27"/>
          <w:szCs w:val="27"/>
        </w:rPr>
        <w:t xml:space="preserve"> </w:t>
      </w:r>
      <w:r w:rsidRPr="00E74BC4">
        <w:rPr>
          <w:rFonts w:ascii="Roboto" w:hAnsi="Roboto"/>
          <w:sz w:val="27"/>
          <w:szCs w:val="27"/>
        </w:rPr>
        <w:t>1944</w:t>
      </w:r>
      <w:r w:rsidRPr="00E74BC4">
        <w:rPr>
          <w:rFonts w:ascii="Roboto" w:hAnsi="Roboto"/>
          <w:sz w:val="27"/>
          <w:szCs w:val="27"/>
        </w:rPr>
        <w:t xml:space="preserve"> metais</w:t>
      </w:r>
    </w:p>
    <w:p w14:paraId="6A067D4D" w14:textId="22296A99" w:rsidR="00FA5189" w:rsidRPr="00E74BC4" w:rsidRDefault="00FA5189" w:rsidP="00FA5189">
      <w:pPr>
        <w:rPr>
          <w:rFonts w:ascii="Roboto" w:hAnsi="Roboto"/>
          <w:sz w:val="27"/>
          <w:szCs w:val="27"/>
        </w:rPr>
      </w:pPr>
      <w:r w:rsidRPr="00E74BC4">
        <w:rPr>
          <w:rFonts w:ascii="Roboto" w:hAnsi="Roboto"/>
          <w:sz w:val="27"/>
          <w:szCs w:val="27"/>
        </w:rPr>
        <w:t xml:space="preserve">nuoroda į svetainę: </w:t>
      </w:r>
      <w:r w:rsidRPr="00E74BC4">
        <w:t xml:space="preserve"> </w:t>
      </w:r>
      <w:hyperlink r:id="rId5" w:history="1">
        <w:r w:rsidRPr="00E74BC4">
          <w:rPr>
            <w:rStyle w:val="Hipersaitas"/>
            <w:rFonts w:ascii="Roboto" w:hAnsi="Roboto"/>
            <w:color w:val="auto"/>
            <w:sz w:val="27"/>
            <w:szCs w:val="27"/>
          </w:rPr>
          <w:t>https://zalgiris.lt/</w:t>
        </w:r>
      </w:hyperlink>
    </w:p>
    <w:p w14:paraId="6CD62232" w14:textId="6D488F7B" w:rsidR="00FA5189" w:rsidRPr="00FA5189" w:rsidRDefault="00FA5189" w:rsidP="00FA5189">
      <w:pPr>
        <w:rPr>
          <w:rFonts w:ascii="Arial" w:eastAsia="Times New Roman" w:hAnsi="Arial" w:cs="Arial"/>
          <w:b/>
          <w:bCs/>
          <w:sz w:val="24"/>
          <w:szCs w:val="24"/>
          <w:lang w:eastAsia="lt-LT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</w:t>
      </w:r>
      <w:proofErr w:type="spellStart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vyr</w:t>
      </w:r>
      <w:proofErr w:type="spellEnd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treneris </w:t>
      </w:r>
      <w:r w:rsidRPr="00E74BC4">
        <w:rPr>
          <w:rFonts w:ascii="Arial" w:eastAsia="Times New Roman" w:hAnsi="Arial" w:cs="Arial"/>
          <w:sz w:val="24"/>
          <w:szCs w:val="24"/>
          <w:lang w:eastAsia="lt-LT"/>
        </w:rPr>
        <w:t>Jure</w:t>
      </w:r>
      <w:r w:rsidRPr="00E74BC4">
        <w:rPr>
          <w:rFonts w:ascii="Arial" w:eastAsia="Times New Roman" w:hAnsi="Arial" w:cs="Arial"/>
          <w:sz w:val="24"/>
          <w:szCs w:val="24"/>
          <w:lang w:eastAsia="lt-LT"/>
        </w:rPr>
        <w:t xml:space="preserve"> </w:t>
      </w:r>
      <w:proofErr w:type="spellStart"/>
      <w:r w:rsidRPr="00FA5189">
        <w:rPr>
          <w:rFonts w:ascii="Arial" w:eastAsia="Times New Roman" w:hAnsi="Arial" w:cs="Arial"/>
          <w:b/>
          <w:bCs/>
          <w:sz w:val="24"/>
          <w:szCs w:val="24"/>
          <w:lang w:eastAsia="lt-LT"/>
        </w:rPr>
        <w:t>Zdovc</w:t>
      </w:r>
      <w:proofErr w:type="spellEnd"/>
    </w:p>
    <w:p w14:paraId="7580785D" w14:textId="6DEABAFE" w:rsidR="00FA5189" w:rsidRPr="00746D60" w:rsidRDefault="00FA5189" w:rsidP="00FA5189">
      <w:pPr>
        <w:rPr>
          <w:rFonts w:ascii="Arial" w:eastAsia="Times New Roman" w:hAnsi="Arial" w:cs="Arial"/>
          <w:b/>
          <w:bCs/>
          <w:sz w:val="24"/>
          <w:szCs w:val="24"/>
          <w:lang w:eastAsia="lt-LT"/>
        </w:rPr>
      </w:pPr>
    </w:p>
    <w:p w14:paraId="5C96807E" w14:textId="13B55FB7" w:rsidR="00FA5189" w:rsidRPr="00E74BC4" w:rsidRDefault="00FA5189" w:rsidP="00FA5189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dabartinė komandos sudėtis</w:t>
      </w:r>
    </w:p>
    <w:p w14:paraId="63050392" w14:textId="4F4557F2" w:rsidR="00AD1C34" w:rsidRPr="00AD1C34" w:rsidRDefault="00AD1C34" w:rsidP="00AD1C34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</w:t>
      </w:r>
      <w:r w:rsidRPr="00E74BC4">
        <w:rPr>
          <w:rFonts w:ascii="Arial" w:hAnsi="Arial" w:cs="Arial"/>
          <w:sz w:val="27"/>
          <w:szCs w:val="27"/>
        </w:rPr>
        <w:t xml:space="preserve">0 </w:t>
      </w:r>
      <w:r w:rsidRPr="00AD1C34">
        <w:rPr>
          <w:rFonts w:ascii="Arial" w:eastAsia="Times New Roman" w:hAnsi="Arial" w:cs="Arial"/>
          <w:sz w:val="24"/>
          <w:szCs w:val="24"/>
          <w:lang w:eastAsia="lt-LT"/>
        </w:rPr>
        <w:t>Tai</w:t>
      </w:r>
      <w:r w:rsidRPr="00E74BC4">
        <w:rPr>
          <w:rFonts w:ascii="Arial" w:eastAsia="Times New Roman" w:hAnsi="Arial" w:cs="Arial"/>
          <w:sz w:val="24"/>
          <w:szCs w:val="24"/>
          <w:lang w:eastAsia="lt-LT"/>
        </w:rPr>
        <w:t xml:space="preserve"> </w:t>
      </w:r>
      <w:proofErr w:type="spellStart"/>
      <w:r w:rsidRPr="00AD1C34">
        <w:rPr>
          <w:rFonts w:ascii="Arial" w:eastAsia="Times New Roman" w:hAnsi="Arial" w:cs="Arial"/>
          <w:b/>
          <w:bCs/>
          <w:sz w:val="24"/>
          <w:szCs w:val="24"/>
          <w:lang w:eastAsia="lt-LT"/>
        </w:rPr>
        <w:t>Webster</w:t>
      </w:r>
      <w:proofErr w:type="spellEnd"/>
    </w:p>
    <w:p w14:paraId="08E4BF25" w14:textId="4F729F8B" w:rsidR="00FA5189" w:rsidRPr="00E74BC4" w:rsidRDefault="00AD1C34" w:rsidP="00AD1C34">
      <w:pPr>
        <w:spacing w:after="0" w:line="240" w:lineRule="auto"/>
        <w:rPr>
          <w:rFonts w:ascii="Arial" w:hAnsi="Arial" w:cs="Arial"/>
          <w:sz w:val="27"/>
          <w:szCs w:val="27"/>
        </w:rPr>
      </w:pPr>
      <w:r w:rsidRPr="00AD1C34">
        <w:rPr>
          <w:rFonts w:ascii="Arial" w:eastAsia="Times New Roman" w:hAnsi="Arial" w:cs="Arial"/>
          <w:sz w:val="27"/>
          <w:szCs w:val="27"/>
          <w:lang w:eastAsia="lt-LT"/>
        </w:rPr>
        <w:t>Puolėjas</w:t>
      </w:r>
    </w:p>
    <w:p w14:paraId="2521A536" w14:textId="40F595B6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Marek</w:t>
      </w:r>
      <w:proofErr w:type="spellEnd"/>
      <w:r w:rsidR="00AD1C34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Blaževič</w:t>
      </w:r>
      <w:proofErr w:type="spellEnd"/>
    </w:p>
    <w:p w14:paraId="25FDBCB7" w14:textId="685FC69B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Centras</w:t>
      </w:r>
    </w:p>
    <w:p w14:paraId="01BB583C" w14:textId="36EF3253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3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Liutauras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Lelevičius</w:t>
      </w:r>
      <w:proofErr w:type="spellEnd"/>
    </w:p>
    <w:p w14:paraId="5545BCAB" w14:textId="599AB345" w:rsidR="00FA5189" w:rsidRPr="00E74BC4" w:rsidRDefault="00FA5189" w:rsidP="00AD1C34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</w:p>
    <w:p w14:paraId="27A502F0" w14:textId="60F73945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4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Lukas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Lekavičius</w:t>
      </w:r>
    </w:p>
    <w:p w14:paraId="264F3CF9" w14:textId="12A1DECF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789EBC13" w14:textId="640DA3E4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7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Joshua</w:t>
      </w:r>
      <w:proofErr w:type="spellEnd"/>
      <w:r w:rsidR="00AD1C34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Nebo</w:t>
      </w:r>
      <w:proofErr w:type="spellEnd"/>
    </w:p>
    <w:p w14:paraId="7CA20CAD" w14:textId="77777777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2BB5A736" w14:textId="7DA2206B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9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Mantas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Kalnietis</w:t>
      </w:r>
    </w:p>
    <w:p w14:paraId="72DC7C4F" w14:textId="77777777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388681C5" w14:textId="71C63B6A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0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Regimantas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Miniotas</w:t>
      </w:r>
    </w:p>
    <w:p w14:paraId="2F11CEDF" w14:textId="6EB963A4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Centras</w:t>
      </w:r>
    </w:p>
    <w:p w14:paraId="1F438E61" w14:textId="76FA813D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3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Paulius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Jankūnas</w:t>
      </w:r>
    </w:p>
    <w:p w14:paraId="324DC60E" w14:textId="1FD68BDF" w:rsidR="00FA5189" w:rsidRPr="00E74BC4" w:rsidRDefault="00FA5189" w:rsidP="00AD1C34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</w:p>
    <w:p w14:paraId="48C6BB72" w14:textId="65BE92C4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6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Karolis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Lukošiūnas</w:t>
      </w:r>
    </w:p>
    <w:p w14:paraId="0B11E560" w14:textId="77777777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48994900" w14:textId="5B114F7B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</w:p>
    <w:p w14:paraId="6FA6CC2A" w14:textId="26911EEF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lastRenderedPageBreak/>
        <w:t>#17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Mantas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Rubštavičius</w:t>
      </w:r>
      <w:proofErr w:type="spellEnd"/>
    </w:p>
    <w:p w14:paraId="6CF366EF" w14:textId="77777777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7C2D12E0" w14:textId="429FEFB5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21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Artūras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Milaknis</w:t>
      </w:r>
    </w:p>
    <w:p w14:paraId="683A1222" w14:textId="77777777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51480ADE" w14:textId="79EF250E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26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Titas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Sargiūnas</w:t>
      </w:r>
      <w:proofErr w:type="spellEnd"/>
    </w:p>
    <w:p w14:paraId="53D5C415" w14:textId="77777777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011D8FA1" w14:textId="79E9F194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32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Janis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Strelnieks</w:t>
      </w:r>
      <w:proofErr w:type="spellEnd"/>
    </w:p>
    <w:p w14:paraId="661BD559" w14:textId="77777777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4ED172DC" w14:textId="0A326F95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34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Tyler</w:t>
      </w:r>
      <w:proofErr w:type="spellEnd"/>
      <w:r w:rsidR="00AD1C34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Cavanaugh</w:t>
      </w:r>
      <w:proofErr w:type="spellEnd"/>
    </w:p>
    <w:p w14:paraId="4BEF4CAB" w14:textId="394434A7" w:rsidR="00AD1C34" w:rsidRPr="00E74BC4" w:rsidRDefault="00AD1C34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09580772" w14:textId="7C920E10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55</w:t>
      </w:r>
      <w:r w:rsidR="00AD1C34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Niels</w:t>
      </w:r>
      <w:proofErr w:type="spellEnd"/>
      <w:r w:rsidR="00AD1C34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Giffey</w:t>
      </w:r>
      <w:proofErr w:type="spellEnd"/>
    </w:p>
    <w:p w14:paraId="6FC211CD" w14:textId="35699182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35D640AA" w14:textId="6AF20EA2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77</w:t>
      </w:r>
      <w:r w:rsidR="00C17233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Joffrey</w:t>
      </w:r>
      <w:proofErr w:type="spellEnd"/>
      <w:r w:rsidR="00C17233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Lauvergne</w:t>
      </w:r>
      <w:proofErr w:type="spellEnd"/>
    </w:p>
    <w:p w14:paraId="571CF151" w14:textId="196ACE9B" w:rsidR="00FA5189" w:rsidRPr="00E74BC4" w:rsidRDefault="00FA5189" w:rsidP="00FA518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Centras</w:t>
      </w:r>
    </w:p>
    <w:p w14:paraId="60098467" w14:textId="4D1AE09F" w:rsidR="00FA5189" w:rsidRPr="00E74BC4" w:rsidRDefault="00FA5189" w:rsidP="00FA518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92</w:t>
      </w:r>
      <w:r w:rsidR="00C17233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Edgaras</w:t>
      </w:r>
      <w:r w:rsidR="00C17233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Ulanovas</w:t>
      </w:r>
      <w:proofErr w:type="spellEnd"/>
    </w:p>
    <w:p w14:paraId="3025B70A" w14:textId="02A87678" w:rsidR="00C17233" w:rsidRPr="00E74BC4" w:rsidRDefault="00FA5189" w:rsidP="00C17233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13D5947E" w14:textId="77777777" w:rsidR="00C17233" w:rsidRPr="00E74BC4" w:rsidRDefault="00C17233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br w:type="page"/>
      </w:r>
    </w:p>
    <w:p w14:paraId="70DA304A" w14:textId="4D5ECA8D" w:rsidR="00C17233" w:rsidRPr="00090AD7" w:rsidRDefault="00C17233" w:rsidP="0061133C">
      <w:pPr>
        <w:pStyle w:val="Antrat1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0" w:afterAutospacing="0"/>
        <w:rPr>
          <w:rFonts w:ascii="Arial" w:hAnsi="Arial" w:cs="Arial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lastRenderedPageBreak/>
        <w:t xml:space="preserve">komandos pavadinimas </w:t>
      </w:r>
      <w:r w:rsidR="0061133C" w:rsidRPr="00E74BC4">
        <w:rPr>
          <w:rFonts w:ascii="Arial" w:hAnsi="Arial" w:cs="Arial"/>
        </w:rPr>
        <w:t>Kėdainių „Nevėžis–</w:t>
      </w:r>
      <w:proofErr w:type="spellStart"/>
      <w:r w:rsidR="0061133C" w:rsidRPr="00E74BC4">
        <w:rPr>
          <w:rFonts w:ascii="Arial" w:hAnsi="Arial" w:cs="Arial"/>
        </w:rPr>
        <w:t>Optibet</w:t>
      </w:r>
      <w:proofErr w:type="spellEnd"/>
      <w:r w:rsidR="0061133C" w:rsidRPr="00E74BC4">
        <w:rPr>
          <w:rFonts w:ascii="Arial" w:hAnsi="Arial" w:cs="Arial"/>
        </w:rPr>
        <w:t>“</w:t>
      </w:r>
    </w:p>
    <w:p w14:paraId="7D7B7FAA" w14:textId="77777777" w:rsidR="00C17233" w:rsidRPr="00E74BC4" w:rsidRDefault="00C17233" w:rsidP="00C17233">
      <w:pPr>
        <w:rPr>
          <w:rFonts w:ascii="Segoe UI" w:hAnsi="Segoe UI" w:cs="Segoe UI"/>
          <w:sz w:val="36"/>
          <w:szCs w:val="36"/>
          <w:shd w:val="clear" w:color="auto" w:fill="292929"/>
        </w:rPr>
      </w:pPr>
    </w:p>
    <w:p w14:paraId="05DD9579" w14:textId="77777777" w:rsidR="00C17233" w:rsidRPr="00E74BC4" w:rsidRDefault="00C17233" w:rsidP="00C17233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logotipas, </w:t>
      </w:r>
    </w:p>
    <w:p w14:paraId="20BBE80C" w14:textId="0C16CE1A" w:rsidR="00C17233" w:rsidRPr="00E74BC4" w:rsidRDefault="00C17233" w:rsidP="00C17233">
      <w:pPr>
        <w:rPr>
          <w:rFonts w:ascii="Roboto" w:hAnsi="Roboto"/>
          <w:sz w:val="27"/>
          <w:szCs w:val="27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įkūrimo data </w:t>
      </w:r>
      <w:r w:rsidRPr="00E74BC4">
        <w:rPr>
          <w:rFonts w:ascii="Roboto" w:hAnsi="Roboto"/>
          <w:sz w:val="27"/>
          <w:szCs w:val="27"/>
        </w:rPr>
        <w:t>1992</w:t>
      </w:r>
      <w:r w:rsidRPr="00E74BC4">
        <w:rPr>
          <w:rFonts w:ascii="Roboto" w:hAnsi="Roboto"/>
          <w:sz w:val="27"/>
          <w:szCs w:val="27"/>
        </w:rPr>
        <w:t xml:space="preserve"> metais</w:t>
      </w:r>
    </w:p>
    <w:p w14:paraId="50A5E2D5" w14:textId="2DAB70B7" w:rsidR="00C17233" w:rsidRPr="00E74BC4" w:rsidRDefault="00C17233" w:rsidP="00C17233">
      <w:pPr>
        <w:rPr>
          <w:rFonts w:ascii="Roboto" w:hAnsi="Roboto"/>
          <w:sz w:val="27"/>
          <w:szCs w:val="27"/>
        </w:rPr>
      </w:pPr>
      <w:r w:rsidRPr="00E74BC4">
        <w:rPr>
          <w:rFonts w:ascii="Roboto" w:hAnsi="Roboto"/>
          <w:sz w:val="27"/>
          <w:szCs w:val="27"/>
        </w:rPr>
        <w:t xml:space="preserve">nuoroda į svetainę </w:t>
      </w:r>
      <w:hyperlink r:id="rId6" w:history="1">
        <w:r w:rsidRPr="00E74BC4">
          <w:rPr>
            <w:rStyle w:val="Hipersaitas"/>
            <w:rFonts w:ascii="Roboto" w:hAnsi="Roboto"/>
            <w:color w:val="auto"/>
            <w:sz w:val="27"/>
            <w:szCs w:val="27"/>
          </w:rPr>
          <w:t>https://www.kknevezis.lt</w:t>
        </w:r>
      </w:hyperlink>
    </w:p>
    <w:p w14:paraId="119E6E9D" w14:textId="256B630F" w:rsidR="00C17233" w:rsidRPr="00C17233" w:rsidRDefault="00C17233" w:rsidP="00C17233">
      <w:pPr>
        <w:rPr>
          <w:rFonts w:ascii="Arial" w:eastAsia="Times New Roman" w:hAnsi="Arial" w:cs="Arial"/>
          <w:b/>
          <w:bCs/>
          <w:sz w:val="24"/>
          <w:szCs w:val="24"/>
          <w:lang w:eastAsia="lt-LT"/>
        </w:rPr>
      </w:pPr>
      <w:r w:rsidRPr="00E74BC4">
        <w:rPr>
          <w:rFonts w:ascii="Roboto" w:hAnsi="Roboto"/>
          <w:sz w:val="27"/>
          <w:szCs w:val="27"/>
        </w:rPr>
        <w:t>/</w:t>
      </w: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</w:t>
      </w:r>
      <w:proofErr w:type="spellStart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vyr</w:t>
      </w:r>
      <w:proofErr w:type="spellEnd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treneris </w:t>
      </w: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</w:t>
      </w:r>
      <w:r w:rsidRPr="00E74BC4">
        <w:rPr>
          <w:rFonts w:ascii="Arial" w:eastAsia="Times New Roman" w:hAnsi="Arial" w:cs="Arial"/>
          <w:sz w:val="24"/>
          <w:szCs w:val="24"/>
          <w:lang w:eastAsia="lt-LT"/>
        </w:rPr>
        <w:t>Gediminas</w:t>
      </w:r>
      <w:r w:rsidRPr="00E74BC4">
        <w:rPr>
          <w:rFonts w:ascii="Arial" w:eastAsia="Times New Roman" w:hAnsi="Arial" w:cs="Arial"/>
          <w:sz w:val="24"/>
          <w:szCs w:val="24"/>
          <w:lang w:eastAsia="lt-LT"/>
        </w:rPr>
        <w:t xml:space="preserve"> </w:t>
      </w:r>
      <w:r w:rsidRPr="00C17233">
        <w:rPr>
          <w:rFonts w:ascii="Arial" w:eastAsia="Times New Roman" w:hAnsi="Arial" w:cs="Arial"/>
          <w:b/>
          <w:bCs/>
          <w:sz w:val="24"/>
          <w:szCs w:val="24"/>
          <w:lang w:eastAsia="lt-LT"/>
        </w:rPr>
        <w:t>Petrauskas</w:t>
      </w:r>
    </w:p>
    <w:p w14:paraId="2AA09CD7" w14:textId="77777777" w:rsidR="00C17233" w:rsidRPr="00E74BC4" w:rsidRDefault="00C17233" w:rsidP="00C17233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dabartinė komandos sudėtis</w:t>
      </w:r>
    </w:p>
    <w:p w14:paraId="69A3483F" w14:textId="35B835AB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b/>
          <w:bCs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4"/>
          <w:szCs w:val="24"/>
          <w:lang w:eastAsia="lt-LT"/>
        </w:rPr>
        <w:t>#1</w:t>
      </w:r>
      <w:r w:rsidRPr="00E74BC4">
        <w:rPr>
          <w:rFonts w:ascii="Arial" w:eastAsia="Times New Roman" w:hAnsi="Arial" w:cs="Arial"/>
          <w:sz w:val="24"/>
          <w:szCs w:val="24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sz w:val="24"/>
          <w:szCs w:val="24"/>
          <w:lang w:eastAsia="lt-LT"/>
        </w:rPr>
        <w:t>Avtandil</w:t>
      </w:r>
      <w:proofErr w:type="spellEnd"/>
      <w:r w:rsidRPr="00E74BC4">
        <w:rPr>
          <w:rFonts w:ascii="Arial" w:eastAsia="Times New Roman" w:hAnsi="Arial" w:cs="Arial"/>
          <w:sz w:val="24"/>
          <w:szCs w:val="24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b/>
          <w:bCs/>
          <w:sz w:val="27"/>
          <w:szCs w:val="27"/>
          <w:lang w:eastAsia="lt-LT"/>
        </w:rPr>
        <w:t>Bakhtadze</w:t>
      </w:r>
      <w:proofErr w:type="spellEnd"/>
    </w:p>
    <w:p w14:paraId="7C9DD5EC" w14:textId="66379D49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Puolėjas</w:t>
      </w:r>
    </w:p>
    <w:p w14:paraId="2EE79E25" w14:textId="46B4570D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b/>
          <w:bCs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#2</w:t>
      </w:r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sz w:val="27"/>
          <w:szCs w:val="27"/>
          <w:lang w:eastAsia="lt-LT"/>
        </w:rPr>
        <w:t>Tahjon</w:t>
      </w:r>
      <w:proofErr w:type="spellEnd"/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b/>
          <w:bCs/>
          <w:sz w:val="27"/>
          <w:szCs w:val="27"/>
          <w:lang w:eastAsia="lt-LT"/>
        </w:rPr>
        <w:t>Starks</w:t>
      </w:r>
      <w:proofErr w:type="spellEnd"/>
    </w:p>
    <w:p w14:paraId="60008971" w14:textId="3558518F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Puolėjas</w:t>
      </w:r>
    </w:p>
    <w:p w14:paraId="0A6EBC16" w14:textId="3C871795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b/>
          <w:bCs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#3</w:t>
      </w:r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sz w:val="27"/>
          <w:szCs w:val="27"/>
          <w:lang w:eastAsia="lt-LT"/>
        </w:rPr>
        <w:t>Daryl</w:t>
      </w:r>
      <w:proofErr w:type="spellEnd"/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b/>
          <w:bCs/>
          <w:sz w:val="27"/>
          <w:szCs w:val="27"/>
          <w:lang w:eastAsia="lt-LT"/>
        </w:rPr>
        <w:t>Doualla</w:t>
      </w:r>
      <w:proofErr w:type="spellEnd"/>
    </w:p>
    <w:p w14:paraId="04B155D7" w14:textId="1AFB4089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Puolėjas</w:t>
      </w:r>
    </w:p>
    <w:p w14:paraId="542691CA" w14:textId="02EAB4B4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b/>
          <w:bCs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#9</w:t>
      </w:r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sz w:val="27"/>
          <w:szCs w:val="27"/>
          <w:lang w:eastAsia="lt-LT"/>
        </w:rPr>
        <w:t>Sven</w:t>
      </w:r>
      <w:proofErr w:type="spellEnd"/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b/>
          <w:bCs/>
          <w:sz w:val="27"/>
          <w:szCs w:val="27"/>
          <w:lang w:eastAsia="lt-LT"/>
        </w:rPr>
        <w:t>Smajlagič</w:t>
      </w:r>
      <w:proofErr w:type="spellEnd"/>
    </w:p>
    <w:p w14:paraId="1C80236E" w14:textId="3A1D6B43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Puolėjas</w:t>
      </w:r>
    </w:p>
    <w:p w14:paraId="52E8872E" w14:textId="3B3539DC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b/>
          <w:bCs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#10</w:t>
      </w:r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r w:rsidRPr="00C17233">
        <w:rPr>
          <w:rFonts w:ascii="Arial" w:eastAsia="Times New Roman" w:hAnsi="Arial" w:cs="Arial"/>
          <w:sz w:val="27"/>
          <w:szCs w:val="27"/>
          <w:lang w:eastAsia="lt-LT"/>
        </w:rPr>
        <w:t>Dominykas</w:t>
      </w:r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b/>
          <w:bCs/>
          <w:sz w:val="27"/>
          <w:szCs w:val="27"/>
          <w:lang w:eastAsia="lt-LT"/>
        </w:rPr>
        <w:t>Stenionis</w:t>
      </w:r>
      <w:proofErr w:type="spellEnd"/>
    </w:p>
    <w:p w14:paraId="3D96C428" w14:textId="77777777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Gynėjas</w:t>
      </w:r>
    </w:p>
    <w:p w14:paraId="09B43E76" w14:textId="4B399CFC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b/>
          <w:bCs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#23</w:t>
      </w:r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r w:rsidRPr="00C17233">
        <w:rPr>
          <w:rFonts w:ascii="Arial" w:eastAsia="Times New Roman" w:hAnsi="Arial" w:cs="Arial"/>
          <w:sz w:val="27"/>
          <w:szCs w:val="27"/>
          <w:lang w:eastAsia="lt-LT"/>
        </w:rPr>
        <w:t>Paulius</w:t>
      </w:r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r w:rsidRPr="00C17233">
        <w:rPr>
          <w:rFonts w:ascii="Arial" w:eastAsia="Times New Roman" w:hAnsi="Arial" w:cs="Arial"/>
          <w:b/>
          <w:bCs/>
          <w:sz w:val="27"/>
          <w:szCs w:val="27"/>
          <w:lang w:eastAsia="lt-LT"/>
        </w:rPr>
        <w:t>Murauskas</w:t>
      </w:r>
    </w:p>
    <w:p w14:paraId="698A2EAF" w14:textId="7AF7FADC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Puolėjas</w:t>
      </w:r>
    </w:p>
    <w:p w14:paraId="01FDBBFE" w14:textId="79A562CD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b/>
          <w:bCs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#33</w:t>
      </w:r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sz w:val="27"/>
          <w:szCs w:val="27"/>
          <w:lang w:eastAsia="lt-LT"/>
        </w:rPr>
        <w:t>Rihards</w:t>
      </w:r>
      <w:r w:rsidRPr="00C17233">
        <w:rPr>
          <w:rFonts w:ascii="Arial" w:eastAsia="Times New Roman" w:hAnsi="Arial" w:cs="Arial"/>
          <w:b/>
          <w:bCs/>
          <w:sz w:val="27"/>
          <w:szCs w:val="27"/>
          <w:lang w:eastAsia="lt-LT"/>
        </w:rPr>
        <w:t>Kuksiks</w:t>
      </w:r>
      <w:proofErr w:type="spellEnd"/>
    </w:p>
    <w:p w14:paraId="6C2134F3" w14:textId="2F5921F2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Puolėjas</w:t>
      </w:r>
    </w:p>
    <w:p w14:paraId="35762D2B" w14:textId="562728DF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b/>
          <w:bCs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#35</w:t>
      </w:r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r w:rsidRPr="00C17233">
        <w:rPr>
          <w:rFonts w:ascii="Arial" w:eastAsia="Times New Roman" w:hAnsi="Arial" w:cs="Arial"/>
          <w:sz w:val="27"/>
          <w:szCs w:val="27"/>
          <w:lang w:eastAsia="lt-LT"/>
        </w:rPr>
        <w:t>Danielius</w:t>
      </w:r>
      <w:r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r w:rsidRPr="00C17233">
        <w:rPr>
          <w:rFonts w:ascii="Arial" w:eastAsia="Times New Roman" w:hAnsi="Arial" w:cs="Arial"/>
          <w:b/>
          <w:bCs/>
          <w:sz w:val="27"/>
          <w:szCs w:val="27"/>
          <w:lang w:eastAsia="lt-LT"/>
        </w:rPr>
        <w:t>Lavrinovičius</w:t>
      </w:r>
    </w:p>
    <w:p w14:paraId="11AF93C1" w14:textId="77777777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Puolėjas</w:t>
      </w:r>
    </w:p>
    <w:p w14:paraId="3B445ED6" w14:textId="5F4DA2CD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b/>
          <w:bCs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#41</w:t>
      </w:r>
      <w:r w:rsidR="0061133C"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r w:rsidRPr="00C17233">
        <w:rPr>
          <w:rFonts w:ascii="Arial" w:eastAsia="Times New Roman" w:hAnsi="Arial" w:cs="Arial"/>
          <w:sz w:val="27"/>
          <w:szCs w:val="27"/>
          <w:lang w:eastAsia="lt-LT"/>
        </w:rPr>
        <w:t>Armandas</w:t>
      </w:r>
      <w:r w:rsidR="0061133C"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b/>
          <w:bCs/>
          <w:sz w:val="27"/>
          <w:szCs w:val="27"/>
          <w:lang w:eastAsia="lt-LT"/>
        </w:rPr>
        <w:t>Plintauskas</w:t>
      </w:r>
      <w:proofErr w:type="spellEnd"/>
    </w:p>
    <w:p w14:paraId="46A7499E" w14:textId="77D02092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Puolėjas</w:t>
      </w:r>
    </w:p>
    <w:p w14:paraId="529B0DFE" w14:textId="7940D0B8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b/>
          <w:bCs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#43</w:t>
      </w:r>
      <w:r w:rsidR="0061133C"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sz w:val="27"/>
          <w:szCs w:val="27"/>
          <w:lang w:eastAsia="lt-LT"/>
        </w:rPr>
        <w:t>Amar</w:t>
      </w:r>
      <w:proofErr w:type="spellEnd"/>
      <w:r w:rsidR="0061133C"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proofErr w:type="spellStart"/>
      <w:r w:rsidRPr="00C17233">
        <w:rPr>
          <w:rFonts w:ascii="Arial" w:eastAsia="Times New Roman" w:hAnsi="Arial" w:cs="Arial"/>
          <w:b/>
          <w:bCs/>
          <w:sz w:val="27"/>
          <w:szCs w:val="27"/>
          <w:lang w:eastAsia="lt-LT"/>
        </w:rPr>
        <w:t>Sylla</w:t>
      </w:r>
      <w:proofErr w:type="spellEnd"/>
    </w:p>
    <w:p w14:paraId="137717A4" w14:textId="3D3F2774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Puolėjas</w:t>
      </w:r>
    </w:p>
    <w:p w14:paraId="1FA8E9C5" w14:textId="0E56A84B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b/>
          <w:bCs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#88</w:t>
      </w:r>
      <w:r w:rsidR="0061133C"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r w:rsidRPr="00C17233">
        <w:rPr>
          <w:rFonts w:ascii="Arial" w:eastAsia="Times New Roman" w:hAnsi="Arial" w:cs="Arial"/>
          <w:sz w:val="27"/>
          <w:szCs w:val="27"/>
          <w:lang w:eastAsia="lt-LT"/>
        </w:rPr>
        <w:t>Domantas</w:t>
      </w:r>
      <w:r w:rsidR="0061133C"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r w:rsidRPr="00C17233">
        <w:rPr>
          <w:rFonts w:ascii="Arial" w:eastAsia="Times New Roman" w:hAnsi="Arial" w:cs="Arial"/>
          <w:b/>
          <w:bCs/>
          <w:sz w:val="27"/>
          <w:szCs w:val="27"/>
          <w:lang w:eastAsia="lt-LT"/>
        </w:rPr>
        <w:t>Vilys</w:t>
      </w:r>
    </w:p>
    <w:p w14:paraId="25DAEE05" w14:textId="1655AE52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Gynėjas</w:t>
      </w:r>
    </w:p>
    <w:p w14:paraId="68029EFA" w14:textId="2C888245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b/>
          <w:bCs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#99</w:t>
      </w:r>
      <w:r w:rsidR="0061133C"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r w:rsidRPr="00C17233">
        <w:rPr>
          <w:rFonts w:ascii="Arial" w:eastAsia="Times New Roman" w:hAnsi="Arial" w:cs="Arial"/>
          <w:sz w:val="27"/>
          <w:szCs w:val="27"/>
          <w:lang w:eastAsia="lt-LT"/>
        </w:rPr>
        <w:t>Marius</w:t>
      </w:r>
      <w:r w:rsidR="0061133C" w:rsidRPr="00E74BC4">
        <w:rPr>
          <w:rFonts w:ascii="Arial" w:eastAsia="Times New Roman" w:hAnsi="Arial" w:cs="Arial"/>
          <w:sz w:val="27"/>
          <w:szCs w:val="27"/>
          <w:lang w:eastAsia="lt-LT"/>
        </w:rPr>
        <w:t xml:space="preserve"> </w:t>
      </w:r>
      <w:r w:rsidRPr="00C17233">
        <w:rPr>
          <w:rFonts w:ascii="Arial" w:eastAsia="Times New Roman" w:hAnsi="Arial" w:cs="Arial"/>
          <w:b/>
          <w:bCs/>
          <w:sz w:val="27"/>
          <w:szCs w:val="27"/>
          <w:lang w:eastAsia="lt-LT"/>
        </w:rPr>
        <w:t>Valinskas</w:t>
      </w:r>
    </w:p>
    <w:p w14:paraId="71A1E4CD" w14:textId="1FF8628F" w:rsidR="00C17233" w:rsidRPr="00C17233" w:rsidRDefault="00C17233" w:rsidP="00C17233">
      <w:pPr>
        <w:spacing w:after="0" w:line="240" w:lineRule="auto"/>
        <w:rPr>
          <w:rFonts w:ascii="Arial" w:eastAsia="Times New Roman" w:hAnsi="Arial" w:cs="Arial"/>
          <w:sz w:val="27"/>
          <w:szCs w:val="27"/>
          <w:lang w:eastAsia="lt-LT"/>
        </w:rPr>
      </w:pPr>
      <w:r w:rsidRPr="00C17233">
        <w:rPr>
          <w:rFonts w:ascii="Arial" w:eastAsia="Times New Roman" w:hAnsi="Arial" w:cs="Arial"/>
          <w:sz w:val="27"/>
          <w:szCs w:val="27"/>
          <w:lang w:eastAsia="lt-LT"/>
        </w:rPr>
        <w:t>Gynėjas</w:t>
      </w:r>
    </w:p>
    <w:p w14:paraId="51B4386D" w14:textId="245CE182" w:rsidR="0061133C" w:rsidRPr="00E74BC4" w:rsidRDefault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br w:type="page"/>
      </w:r>
    </w:p>
    <w:p w14:paraId="270B7912" w14:textId="7574E911" w:rsidR="0061133C" w:rsidRPr="00E74BC4" w:rsidRDefault="0061133C" w:rsidP="0061133C">
      <w:pPr>
        <w:pStyle w:val="Antrat1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0" w:afterAutospacing="0"/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lastRenderedPageBreak/>
        <w:t xml:space="preserve">komandos pavadinimas </w:t>
      </w:r>
      <w:r w:rsidRPr="00E74BC4">
        <w:rPr>
          <w:rFonts w:ascii="Arial" w:hAnsi="Arial" w:cs="Arial"/>
        </w:rPr>
        <w:t>Klaipėdos „Neptūnas“</w:t>
      </w:r>
    </w:p>
    <w:p w14:paraId="7E3069C6" w14:textId="77777777" w:rsidR="0061133C" w:rsidRPr="00E74BC4" w:rsidRDefault="0061133C" w:rsidP="0061133C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logotipas, </w:t>
      </w:r>
    </w:p>
    <w:p w14:paraId="2256C0A6" w14:textId="4285E7A1" w:rsidR="0061133C" w:rsidRPr="00E74BC4" w:rsidRDefault="0061133C" w:rsidP="0061133C">
      <w:pPr>
        <w:rPr>
          <w:rFonts w:ascii="Roboto" w:hAnsi="Roboto"/>
          <w:sz w:val="27"/>
          <w:szCs w:val="27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įkūrimo data </w:t>
      </w:r>
      <w:r w:rsidRPr="00E74BC4">
        <w:rPr>
          <w:rFonts w:ascii="Roboto" w:hAnsi="Roboto"/>
          <w:sz w:val="27"/>
          <w:szCs w:val="27"/>
        </w:rPr>
        <w:t>1964</w:t>
      </w:r>
      <w:r w:rsidRPr="00E74BC4">
        <w:rPr>
          <w:rFonts w:ascii="Roboto" w:hAnsi="Roboto"/>
          <w:sz w:val="27"/>
          <w:szCs w:val="27"/>
        </w:rPr>
        <w:t xml:space="preserve"> metais</w:t>
      </w:r>
    </w:p>
    <w:p w14:paraId="7529738C" w14:textId="1F1E5314" w:rsidR="0061133C" w:rsidRPr="00E74BC4" w:rsidRDefault="0061133C" w:rsidP="0061133C">
      <w:pPr>
        <w:rPr>
          <w:rFonts w:ascii="Roboto" w:hAnsi="Roboto"/>
          <w:sz w:val="27"/>
          <w:szCs w:val="27"/>
        </w:rPr>
      </w:pPr>
      <w:r w:rsidRPr="00E74BC4">
        <w:rPr>
          <w:rFonts w:ascii="Roboto" w:hAnsi="Roboto"/>
          <w:sz w:val="27"/>
          <w:szCs w:val="27"/>
        </w:rPr>
        <w:t>nuoroda į svetainę</w:t>
      </w:r>
      <w:r w:rsidRPr="00E74BC4">
        <w:t xml:space="preserve"> </w:t>
      </w:r>
      <w:r w:rsidRPr="00E74BC4">
        <w:rPr>
          <w:rFonts w:ascii="Roboto" w:hAnsi="Roboto"/>
          <w:sz w:val="27"/>
          <w:szCs w:val="27"/>
        </w:rPr>
        <w:t>https://bcneptunas.lt/</w:t>
      </w:r>
    </w:p>
    <w:p w14:paraId="4EE6F102" w14:textId="1D4C03D9" w:rsidR="0061133C" w:rsidRPr="0061133C" w:rsidRDefault="0061133C" w:rsidP="0061133C">
      <w:pPr>
        <w:rPr>
          <w:rFonts w:ascii="Arial" w:eastAsia="Times New Roman" w:hAnsi="Arial" w:cs="Arial"/>
          <w:b/>
          <w:bCs/>
          <w:sz w:val="24"/>
          <w:szCs w:val="24"/>
          <w:lang w:eastAsia="lt-LT"/>
        </w:rPr>
      </w:pPr>
      <w:r w:rsidRPr="00E74BC4">
        <w:rPr>
          <w:rFonts w:ascii="Roboto" w:hAnsi="Roboto"/>
          <w:sz w:val="27"/>
          <w:szCs w:val="27"/>
        </w:rPr>
        <w:t>/</w:t>
      </w: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</w:t>
      </w:r>
      <w:proofErr w:type="spellStart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vyr</w:t>
      </w:r>
      <w:proofErr w:type="spellEnd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treneris  </w:t>
      </w: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</w:t>
      </w:r>
      <w:r w:rsidRPr="00E74BC4">
        <w:rPr>
          <w:rFonts w:ascii="Arial" w:eastAsia="Times New Roman" w:hAnsi="Arial" w:cs="Arial"/>
          <w:sz w:val="24"/>
          <w:szCs w:val="24"/>
          <w:lang w:eastAsia="lt-LT"/>
        </w:rPr>
        <w:t>Dainius</w:t>
      </w:r>
      <w:r w:rsidRPr="00E74BC4">
        <w:rPr>
          <w:rFonts w:ascii="Arial" w:eastAsia="Times New Roman" w:hAnsi="Arial" w:cs="Arial"/>
          <w:sz w:val="24"/>
          <w:szCs w:val="24"/>
          <w:lang w:eastAsia="lt-LT"/>
        </w:rPr>
        <w:t xml:space="preserve"> </w:t>
      </w:r>
      <w:r w:rsidRPr="0061133C">
        <w:rPr>
          <w:rFonts w:ascii="Arial" w:eastAsia="Times New Roman" w:hAnsi="Arial" w:cs="Arial"/>
          <w:b/>
          <w:bCs/>
          <w:sz w:val="24"/>
          <w:szCs w:val="24"/>
          <w:lang w:eastAsia="lt-LT"/>
        </w:rPr>
        <w:t>Adomaitis</w:t>
      </w:r>
    </w:p>
    <w:p w14:paraId="5242BA7E" w14:textId="0CB8BECF" w:rsidR="0061133C" w:rsidRPr="00C17233" w:rsidRDefault="0061133C" w:rsidP="0061133C">
      <w:pPr>
        <w:rPr>
          <w:rFonts w:ascii="Arial" w:eastAsia="Times New Roman" w:hAnsi="Arial" w:cs="Arial"/>
          <w:b/>
          <w:bCs/>
          <w:sz w:val="24"/>
          <w:szCs w:val="24"/>
          <w:lang w:eastAsia="lt-LT"/>
        </w:rPr>
      </w:pPr>
    </w:p>
    <w:p w14:paraId="64F95EB2" w14:textId="083C706E" w:rsidR="0061133C" w:rsidRPr="00E74BC4" w:rsidRDefault="0061133C" w:rsidP="0061133C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dabartinė komandos sudėtis</w:t>
      </w:r>
    </w:p>
    <w:p w14:paraId="46789309" w14:textId="77777777" w:rsidR="0061133C" w:rsidRPr="00E74BC4" w:rsidRDefault="0061133C" w:rsidP="0061133C">
      <w:pPr>
        <w:pStyle w:val="Antrat2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rPr>
          <w:rFonts w:ascii="Arial" w:hAnsi="Arial" w:cs="Arial"/>
          <w:color w:val="auto"/>
        </w:rPr>
      </w:pPr>
      <w:r w:rsidRPr="00E74BC4">
        <w:rPr>
          <w:rFonts w:ascii="Arial" w:hAnsi="Arial" w:cs="Arial"/>
          <w:color w:val="auto"/>
        </w:rPr>
        <w:t>Žaidėjai</w:t>
      </w:r>
    </w:p>
    <w:p w14:paraId="1AAD99BD" w14:textId="77777777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0</w:t>
      </w:r>
    </w:p>
    <w:p w14:paraId="10EF967E" w14:textId="77777777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Adomas</w:t>
      </w:r>
    </w:p>
    <w:p w14:paraId="526D2767" w14:textId="77777777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Sidarevičius</w:t>
      </w:r>
      <w:proofErr w:type="spellEnd"/>
    </w:p>
    <w:p w14:paraId="116C2EB7" w14:textId="02CBACA6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387DB334" w14:textId="6E304CD9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4Žygimantas</w:t>
      </w:r>
      <w:r w:rsidRPr="00E74BC4">
        <w:rPr>
          <w:rFonts w:ascii="Arial" w:hAnsi="Arial" w:cs="Arial"/>
          <w:b/>
          <w:bCs/>
          <w:sz w:val="27"/>
          <w:szCs w:val="27"/>
        </w:rPr>
        <w:t>Janavičius</w:t>
      </w:r>
    </w:p>
    <w:p w14:paraId="33919C5F" w14:textId="195DAA79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36C1F399" w14:textId="23205E52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5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Matas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Vaitkus</w:t>
      </w:r>
    </w:p>
    <w:p w14:paraId="406F4CC3" w14:textId="1ADD7711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</w:p>
    <w:p w14:paraId="3EBC7C19" w14:textId="2B83D489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7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Martynas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Mažeika</w:t>
      </w:r>
    </w:p>
    <w:p w14:paraId="5630CDCF" w14:textId="507718E2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</w:p>
    <w:p w14:paraId="2A2BAF58" w14:textId="608542BC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0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Isaac</w:t>
      </w:r>
      <w:proofErr w:type="spellEnd"/>
      <w:r w:rsidR="007844B5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Bonton</w:t>
      </w:r>
      <w:proofErr w:type="spellEnd"/>
    </w:p>
    <w:p w14:paraId="68F29E74" w14:textId="77777777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58B5A4AC" w14:textId="4A57EF6A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1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Edgaras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Želionis</w:t>
      </w:r>
      <w:proofErr w:type="spellEnd"/>
    </w:p>
    <w:p w14:paraId="4B7B49AD" w14:textId="77777777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Centras</w:t>
      </w:r>
    </w:p>
    <w:p w14:paraId="7DECBDCE" w14:textId="7EB8F140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3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Deividas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Gailius</w:t>
      </w:r>
    </w:p>
    <w:p w14:paraId="7E3A7E25" w14:textId="77777777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07EA66F9" w14:textId="30D48E68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4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Oskara</w:t>
      </w:r>
      <w:proofErr w:type="spellEnd"/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Pleikys</w:t>
      </w:r>
    </w:p>
    <w:p w14:paraId="467D2171" w14:textId="77777777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6B6EE660" w14:textId="19A027D6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lastRenderedPageBreak/>
        <w:t>#15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Bena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Griciūnas</w:t>
      </w:r>
      <w:proofErr w:type="spellEnd"/>
    </w:p>
    <w:p w14:paraId="1888EF0F" w14:textId="77777777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Centras</w:t>
      </w:r>
    </w:p>
    <w:p w14:paraId="79AC089F" w14:textId="6BDA8AE0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23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Matas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Jogėla</w:t>
      </w:r>
    </w:p>
    <w:p w14:paraId="57D3BBE3" w14:textId="77777777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78327F16" w14:textId="4400097C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24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Klaidas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Metrikis</w:t>
      </w:r>
      <w:proofErr w:type="spellEnd"/>
    </w:p>
    <w:p w14:paraId="44426BE6" w14:textId="77777777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28FD41C7" w14:textId="56664AEE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27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Julius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Jucikas</w:t>
      </w:r>
      <w:proofErr w:type="spellEnd"/>
    </w:p>
    <w:p w14:paraId="16D143D1" w14:textId="77777777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Centras</w:t>
      </w:r>
    </w:p>
    <w:p w14:paraId="6192208E" w14:textId="4D7BA230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77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Nojus</w:t>
      </w:r>
      <w:proofErr w:type="spellEnd"/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Mineikis</w:t>
      </w:r>
    </w:p>
    <w:p w14:paraId="3DF7C685" w14:textId="77777777" w:rsidR="0061133C" w:rsidRPr="00E74BC4" w:rsidRDefault="0061133C" w:rsidP="0061133C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6B7DD64C" w14:textId="7722FA78" w:rsidR="0061133C" w:rsidRPr="00E74BC4" w:rsidRDefault="0061133C" w:rsidP="0061133C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88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Lukas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Kreišmontas</w:t>
      </w:r>
      <w:proofErr w:type="spellEnd"/>
    </w:p>
    <w:p w14:paraId="41C341B1" w14:textId="7905BDD8" w:rsidR="0061133C" w:rsidRPr="00E74BC4" w:rsidRDefault="0061133C" w:rsidP="007844B5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  <w:r w:rsidR="007844B5" w:rsidRPr="00E74BC4">
        <w:rPr>
          <w:rFonts w:ascii="Arial" w:hAnsi="Arial" w:cs="Arial"/>
          <w:sz w:val="27"/>
          <w:szCs w:val="27"/>
        </w:rPr>
        <w:t xml:space="preserve"> </w:t>
      </w:r>
    </w:p>
    <w:p w14:paraId="6C5108A5" w14:textId="7BC58179" w:rsidR="007844B5" w:rsidRPr="00E74BC4" w:rsidRDefault="007844B5" w:rsidP="007844B5">
      <w:pPr>
        <w:rPr>
          <w:rFonts w:ascii="Arial" w:hAnsi="Arial" w:cs="Arial"/>
          <w:sz w:val="27"/>
          <w:szCs w:val="27"/>
        </w:rPr>
      </w:pPr>
    </w:p>
    <w:p w14:paraId="6304EF93" w14:textId="05963614" w:rsidR="007844B5" w:rsidRPr="00E74BC4" w:rsidRDefault="007844B5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br w:type="page"/>
      </w:r>
    </w:p>
    <w:p w14:paraId="58003038" w14:textId="6A8A4646" w:rsidR="007844B5" w:rsidRPr="00E74BC4" w:rsidRDefault="007844B5" w:rsidP="007844B5">
      <w:pPr>
        <w:pStyle w:val="Antrat1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0" w:afterAutospacing="0"/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lastRenderedPageBreak/>
        <w:t xml:space="preserve">komandos pavadinimas </w:t>
      </w:r>
      <w:r w:rsidRPr="00E74BC4">
        <w:rPr>
          <w:rFonts w:ascii="Arial" w:hAnsi="Arial" w:cs="Arial"/>
        </w:rPr>
        <w:t>Panevėžio „Lietkabelis“</w:t>
      </w:r>
    </w:p>
    <w:p w14:paraId="1A46B946" w14:textId="77777777" w:rsidR="007844B5" w:rsidRPr="00E74BC4" w:rsidRDefault="007844B5" w:rsidP="007844B5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logotipas, </w:t>
      </w:r>
    </w:p>
    <w:p w14:paraId="263E7F9C" w14:textId="77777777" w:rsidR="007844B5" w:rsidRPr="00E74BC4" w:rsidRDefault="007844B5" w:rsidP="007844B5">
      <w:pPr>
        <w:rPr>
          <w:rFonts w:ascii="Roboto" w:hAnsi="Roboto"/>
          <w:sz w:val="27"/>
          <w:szCs w:val="27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įkūrimo data </w:t>
      </w:r>
      <w:r w:rsidRPr="00E74BC4">
        <w:rPr>
          <w:rFonts w:ascii="Roboto" w:hAnsi="Roboto"/>
          <w:sz w:val="27"/>
          <w:szCs w:val="27"/>
        </w:rPr>
        <w:t>1964 metais</w:t>
      </w:r>
    </w:p>
    <w:p w14:paraId="46B23A98" w14:textId="37D9F779" w:rsidR="007844B5" w:rsidRPr="00E74BC4" w:rsidRDefault="007844B5" w:rsidP="007844B5">
      <w:pPr>
        <w:rPr>
          <w:rFonts w:ascii="Roboto" w:hAnsi="Roboto"/>
          <w:sz w:val="27"/>
          <w:szCs w:val="27"/>
        </w:rPr>
      </w:pPr>
      <w:r w:rsidRPr="00E74BC4">
        <w:rPr>
          <w:rFonts w:ascii="Roboto" w:hAnsi="Roboto"/>
          <w:sz w:val="27"/>
          <w:szCs w:val="27"/>
        </w:rPr>
        <w:t>nuoroda į svetainę</w:t>
      </w:r>
      <w:r w:rsidRPr="00E74BC4">
        <w:t xml:space="preserve"> </w:t>
      </w:r>
      <w:r w:rsidR="00CE1F99" w:rsidRPr="00E74BC4">
        <w:rPr>
          <w:rFonts w:ascii="Roboto" w:hAnsi="Roboto"/>
          <w:sz w:val="27"/>
          <w:szCs w:val="27"/>
        </w:rPr>
        <w:t>http://www.kklietkabelis.lt/</w:t>
      </w:r>
    </w:p>
    <w:p w14:paraId="49DE1AD0" w14:textId="0602A35D" w:rsidR="00CE1F99" w:rsidRPr="00CE1F99" w:rsidRDefault="007844B5" w:rsidP="00CE1F99">
      <w:pPr>
        <w:rPr>
          <w:rFonts w:ascii="Arial" w:eastAsia="Times New Roman" w:hAnsi="Arial" w:cs="Arial"/>
          <w:b/>
          <w:bCs/>
          <w:sz w:val="24"/>
          <w:szCs w:val="24"/>
          <w:lang w:eastAsia="lt-LT"/>
        </w:rPr>
      </w:pPr>
      <w:r w:rsidRPr="00E74BC4">
        <w:rPr>
          <w:rFonts w:ascii="Roboto" w:hAnsi="Roboto"/>
          <w:sz w:val="27"/>
          <w:szCs w:val="27"/>
        </w:rPr>
        <w:t>/</w:t>
      </w: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</w:t>
      </w:r>
      <w:proofErr w:type="spellStart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vyr</w:t>
      </w:r>
      <w:proofErr w:type="spellEnd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treneris   </w:t>
      </w:r>
      <w:proofErr w:type="spellStart"/>
      <w:r w:rsidR="00CE1F99" w:rsidRPr="00E74BC4">
        <w:rPr>
          <w:rFonts w:ascii="Arial" w:eastAsia="Times New Roman" w:hAnsi="Arial" w:cs="Arial"/>
          <w:sz w:val="24"/>
          <w:szCs w:val="24"/>
          <w:lang w:eastAsia="lt-LT"/>
        </w:rPr>
        <w:t>Nenad</w:t>
      </w:r>
      <w:proofErr w:type="spellEnd"/>
      <w:r w:rsidR="00CE1F99" w:rsidRPr="00E74BC4">
        <w:rPr>
          <w:rFonts w:ascii="Arial" w:eastAsia="Times New Roman" w:hAnsi="Arial" w:cs="Arial"/>
          <w:sz w:val="24"/>
          <w:szCs w:val="24"/>
          <w:lang w:eastAsia="lt-LT"/>
        </w:rPr>
        <w:t xml:space="preserve"> </w:t>
      </w:r>
      <w:proofErr w:type="spellStart"/>
      <w:r w:rsidR="00CE1F99" w:rsidRPr="00CE1F99">
        <w:rPr>
          <w:rFonts w:ascii="Arial" w:eastAsia="Times New Roman" w:hAnsi="Arial" w:cs="Arial"/>
          <w:b/>
          <w:bCs/>
          <w:sz w:val="24"/>
          <w:szCs w:val="24"/>
          <w:lang w:eastAsia="lt-LT"/>
        </w:rPr>
        <w:t>Čanak</w:t>
      </w:r>
      <w:proofErr w:type="spellEnd"/>
    </w:p>
    <w:p w14:paraId="3E7EB887" w14:textId="68B77E84" w:rsidR="007844B5" w:rsidRPr="0061133C" w:rsidRDefault="007844B5" w:rsidP="007844B5">
      <w:pPr>
        <w:rPr>
          <w:rFonts w:ascii="Arial" w:eastAsia="Times New Roman" w:hAnsi="Arial" w:cs="Arial"/>
          <w:b/>
          <w:bCs/>
          <w:sz w:val="24"/>
          <w:szCs w:val="24"/>
          <w:lang w:eastAsia="lt-LT"/>
        </w:rPr>
      </w:pPr>
    </w:p>
    <w:p w14:paraId="1E79EEAF" w14:textId="77777777" w:rsidR="007844B5" w:rsidRPr="00C17233" w:rsidRDefault="007844B5" w:rsidP="007844B5">
      <w:pPr>
        <w:rPr>
          <w:rFonts w:ascii="Arial" w:eastAsia="Times New Roman" w:hAnsi="Arial" w:cs="Arial"/>
          <w:b/>
          <w:bCs/>
          <w:sz w:val="24"/>
          <w:szCs w:val="24"/>
          <w:lang w:eastAsia="lt-LT"/>
        </w:rPr>
      </w:pPr>
    </w:p>
    <w:p w14:paraId="46C668AB" w14:textId="77777777" w:rsidR="007844B5" w:rsidRPr="00E74BC4" w:rsidRDefault="007844B5" w:rsidP="007844B5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dabartinė komandos sudėtis</w:t>
      </w:r>
    </w:p>
    <w:p w14:paraId="4840C013" w14:textId="77C7965D" w:rsidR="00CE1F99" w:rsidRPr="00E74BC4" w:rsidRDefault="00CE1F99" w:rsidP="00CE1F9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3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Tadas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Vaičiūnas</w:t>
      </w:r>
    </w:p>
    <w:p w14:paraId="0D21DD30" w14:textId="408CAFD1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5134B321" w14:textId="059E691E" w:rsidR="00CE1F99" w:rsidRPr="00E74BC4" w:rsidRDefault="00CE1F99" w:rsidP="00CE1F9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4</w:t>
      </w:r>
      <w:r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Nikola</w:t>
      </w:r>
      <w:proofErr w:type="spellEnd"/>
      <w:r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Radičevič</w:t>
      </w:r>
      <w:proofErr w:type="spellEnd"/>
    </w:p>
    <w:p w14:paraId="500E6564" w14:textId="334F7CAB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1C5A275F" w14:textId="43A08138" w:rsidR="00CE1F99" w:rsidRPr="00E74BC4" w:rsidRDefault="00CE1F99" w:rsidP="00CE1F9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5</w:t>
      </w:r>
      <w:r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Panagiotis</w:t>
      </w:r>
      <w:proofErr w:type="spellEnd"/>
      <w:r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Kalaitzakis</w:t>
      </w:r>
      <w:proofErr w:type="spellEnd"/>
    </w:p>
    <w:p w14:paraId="5DB8B134" w14:textId="720D970D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4B172EC9" w14:textId="79E87ED7" w:rsidR="00CE1F99" w:rsidRPr="00E74BC4" w:rsidRDefault="00CE1F99" w:rsidP="00CE1F9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9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Karolis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Giedraitis</w:t>
      </w:r>
    </w:p>
    <w:p w14:paraId="3E026842" w14:textId="0E615A25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17752ED7" w14:textId="17FF9FA8" w:rsidR="00CE1F99" w:rsidRPr="00E74BC4" w:rsidRDefault="00CE1F99" w:rsidP="00CE1F9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0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Vytenis</w:t>
      </w:r>
      <w:r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Lipkevičius</w:t>
      </w:r>
      <w:proofErr w:type="spellEnd"/>
    </w:p>
    <w:p w14:paraId="6827C1F3" w14:textId="4C7DD2C1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3E44495B" w14:textId="069A1CCF" w:rsidR="00CE1F99" w:rsidRPr="00E74BC4" w:rsidRDefault="00CE1F99" w:rsidP="00CE1F9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2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Gabrielius</w:t>
      </w:r>
      <w:r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Maldūnas</w:t>
      </w:r>
      <w:proofErr w:type="spellEnd"/>
    </w:p>
    <w:p w14:paraId="26C425B6" w14:textId="4F8363D9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Centras</w:t>
      </w:r>
    </w:p>
    <w:p w14:paraId="4230008A" w14:textId="15566F72" w:rsidR="00CE1F99" w:rsidRPr="00E74BC4" w:rsidRDefault="00CE1F99" w:rsidP="00CE1F9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3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Kristupas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Žemaitis</w:t>
      </w:r>
    </w:p>
    <w:p w14:paraId="46917FE1" w14:textId="77777777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5FCE53B6" w14:textId="7F793647" w:rsidR="00CE1F99" w:rsidRPr="00E74BC4" w:rsidRDefault="00CE1F99" w:rsidP="00CE1F9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4</w:t>
      </w:r>
      <w:r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Kaspars</w:t>
      </w:r>
      <w:proofErr w:type="spellEnd"/>
      <w:r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Berzins</w:t>
      </w:r>
      <w:proofErr w:type="spellEnd"/>
    </w:p>
    <w:p w14:paraId="096E5D37" w14:textId="77777777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69FAC744" w14:textId="682430AF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</w:p>
    <w:p w14:paraId="6EB16948" w14:textId="68B972A4" w:rsidR="00CE1F99" w:rsidRPr="00E74BC4" w:rsidRDefault="00CE1F99" w:rsidP="00CE1F9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lastRenderedPageBreak/>
        <w:t>#17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Gediminas</w:t>
      </w:r>
      <w:r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Orelik</w:t>
      </w:r>
      <w:proofErr w:type="spellEnd"/>
    </w:p>
    <w:p w14:paraId="2720DC8E" w14:textId="77777777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7B2AE71E" w14:textId="4FE1745E" w:rsidR="00CE1F99" w:rsidRPr="00E74BC4" w:rsidRDefault="00CE1F99" w:rsidP="00CE1F9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18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Grantas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Vasiliauskas</w:t>
      </w:r>
    </w:p>
    <w:p w14:paraId="37F16408" w14:textId="77777777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35881D53" w14:textId="4A87C4F5" w:rsidR="00CE1F99" w:rsidRPr="00E74BC4" w:rsidRDefault="00CE1F99" w:rsidP="00CE1F9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33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sz w:val="27"/>
          <w:szCs w:val="27"/>
        </w:rPr>
        <w:t>Dovydas</w:t>
      </w:r>
      <w:r w:rsidRPr="00E74BC4">
        <w:rPr>
          <w:rFonts w:ascii="Arial" w:hAnsi="Arial" w:cs="Arial"/>
          <w:sz w:val="27"/>
          <w:szCs w:val="27"/>
        </w:rPr>
        <w:t xml:space="preserve"> </w:t>
      </w:r>
      <w:r w:rsidRPr="00E74BC4">
        <w:rPr>
          <w:rFonts w:ascii="Arial" w:hAnsi="Arial" w:cs="Arial"/>
          <w:b/>
          <w:bCs/>
          <w:sz w:val="27"/>
          <w:szCs w:val="27"/>
        </w:rPr>
        <w:t>Giedraitis</w:t>
      </w:r>
    </w:p>
    <w:p w14:paraId="41D9C488" w14:textId="77777777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Gynėjas</w:t>
      </w:r>
    </w:p>
    <w:p w14:paraId="1E03D74C" w14:textId="127DD311" w:rsidR="00CE1F99" w:rsidRPr="00E74BC4" w:rsidRDefault="00CE1F99" w:rsidP="00CE1F99">
      <w:pPr>
        <w:rPr>
          <w:rFonts w:ascii="Arial" w:hAnsi="Arial" w:cs="Arial"/>
          <w:b/>
          <w:bCs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#41</w:t>
      </w:r>
      <w:r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sz w:val="27"/>
          <w:szCs w:val="27"/>
        </w:rPr>
        <w:t>Dorde</w:t>
      </w:r>
      <w:proofErr w:type="spellEnd"/>
      <w:r w:rsidRPr="00E74BC4">
        <w:rPr>
          <w:rFonts w:ascii="Arial" w:hAnsi="Arial" w:cs="Arial"/>
          <w:sz w:val="27"/>
          <w:szCs w:val="27"/>
        </w:rPr>
        <w:t xml:space="preserve"> </w:t>
      </w:r>
      <w:proofErr w:type="spellStart"/>
      <w:r w:rsidRPr="00E74BC4">
        <w:rPr>
          <w:rFonts w:ascii="Arial" w:hAnsi="Arial" w:cs="Arial"/>
          <w:b/>
          <w:bCs/>
          <w:sz w:val="27"/>
          <w:szCs w:val="27"/>
        </w:rPr>
        <w:t>Gagič</w:t>
      </w:r>
      <w:proofErr w:type="spellEnd"/>
    </w:p>
    <w:p w14:paraId="14673589" w14:textId="65F2EA14" w:rsidR="00CE1F99" w:rsidRPr="00E74BC4" w:rsidRDefault="00CE1F99" w:rsidP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t>Puolėjas</w:t>
      </w:r>
    </w:p>
    <w:p w14:paraId="330AEEB8" w14:textId="77777777" w:rsidR="00CE1F99" w:rsidRPr="00E74BC4" w:rsidRDefault="00CE1F99">
      <w:pPr>
        <w:rPr>
          <w:rFonts w:ascii="Arial" w:hAnsi="Arial" w:cs="Arial"/>
          <w:sz w:val="27"/>
          <w:szCs w:val="27"/>
        </w:rPr>
      </w:pPr>
      <w:r w:rsidRPr="00E74BC4">
        <w:rPr>
          <w:rFonts w:ascii="Arial" w:hAnsi="Arial" w:cs="Arial"/>
          <w:sz w:val="27"/>
          <w:szCs w:val="27"/>
        </w:rPr>
        <w:br w:type="page"/>
      </w:r>
    </w:p>
    <w:p w14:paraId="442BE3C1" w14:textId="789C57CE" w:rsidR="00E74BC4" w:rsidRDefault="00CE1F99" w:rsidP="00E74BC4">
      <w:pPr>
        <w:pStyle w:val="Antrat1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0" w:afterAutospacing="0"/>
        <w:rPr>
          <w:rFonts w:ascii="Arial" w:hAnsi="Arial" w:cs="Arial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lastRenderedPageBreak/>
        <w:t xml:space="preserve">komandos pavadinimas </w:t>
      </w:r>
      <w:r w:rsidR="00E74BC4" w:rsidRPr="00E74BC4">
        <w:rPr>
          <w:rFonts w:ascii="Arial" w:hAnsi="Arial" w:cs="Arial"/>
        </w:rPr>
        <w:t>Pasvalio „Pieno žvaigždės“</w:t>
      </w:r>
    </w:p>
    <w:p w14:paraId="20E1856E" w14:textId="77777777" w:rsidR="00E74BC4" w:rsidRPr="00E74BC4" w:rsidRDefault="00E74BC4" w:rsidP="00E74BC4">
      <w:pPr>
        <w:pStyle w:val="Antrat1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0" w:afterAutospacing="0"/>
        <w:rPr>
          <w:rFonts w:ascii="Arial" w:hAnsi="Arial" w:cs="Arial"/>
        </w:rPr>
      </w:pPr>
    </w:p>
    <w:p w14:paraId="2B176848" w14:textId="62CD49FD" w:rsidR="00CE1F99" w:rsidRPr="00E74BC4" w:rsidRDefault="00CE1F99" w:rsidP="00E74BC4">
      <w:pPr>
        <w:pStyle w:val="Antrat1"/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0" w:beforeAutospacing="0" w:after="0" w:afterAutospacing="0"/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logotipas, </w:t>
      </w:r>
    </w:p>
    <w:p w14:paraId="3C084A81" w14:textId="63DDD969" w:rsidR="00CE1F99" w:rsidRPr="00E74BC4" w:rsidRDefault="00CE1F99" w:rsidP="00CE1F99">
      <w:pPr>
        <w:rPr>
          <w:rFonts w:ascii="Roboto" w:hAnsi="Roboto"/>
          <w:sz w:val="27"/>
          <w:szCs w:val="27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įkūrimo data </w:t>
      </w:r>
      <w:r w:rsidR="00E74BC4">
        <w:rPr>
          <w:rFonts w:ascii="Roboto" w:hAnsi="Roboto"/>
          <w:sz w:val="27"/>
          <w:szCs w:val="27"/>
        </w:rPr>
        <w:t>1999</w:t>
      </w:r>
      <w:r w:rsidRPr="00E74BC4">
        <w:rPr>
          <w:rFonts w:ascii="Roboto" w:hAnsi="Roboto"/>
          <w:sz w:val="27"/>
          <w:szCs w:val="27"/>
        </w:rPr>
        <w:t xml:space="preserve"> metais</w:t>
      </w:r>
    </w:p>
    <w:p w14:paraId="251F011F" w14:textId="408312E8" w:rsidR="00CE1F99" w:rsidRPr="00E74BC4" w:rsidRDefault="00CE1F99" w:rsidP="00CE1F99">
      <w:pPr>
        <w:rPr>
          <w:rFonts w:ascii="Roboto" w:hAnsi="Roboto"/>
          <w:sz w:val="27"/>
          <w:szCs w:val="27"/>
        </w:rPr>
      </w:pPr>
      <w:r w:rsidRPr="00E74BC4">
        <w:rPr>
          <w:rFonts w:ascii="Roboto" w:hAnsi="Roboto"/>
          <w:sz w:val="27"/>
          <w:szCs w:val="27"/>
        </w:rPr>
        <w:t>nuoroda į svetainę</w:t>
      </w:r>
      <w:r w:rsidRPr="00E74BC4">
        <w:t xml:space="preserve"> </w:t>
      </w:r>
      <w:r w:rsidR="00E74BC4" w:rsidRPr="00E74BC4">
        <w:rPr>
          <w:rFonts w:ascii="Roboto" w:hAnsi="Roboto"/>
          <w:sz w:val="27"/>
          <w:szCs w:val="27"/>
        </w:rPr>
        <w:t>https://www.bcpienozvaigzdes.lt/</w:t>
      </w:r>
    </w:p>
    <w:p w14:paraId="4C820A38" w14:textId="5CA2ED21" w:rsidR="00E74BC4" w:rsidRPr="00E74BC4" w:rsidRDefault="00CE1F99" w:rsidP="00E74BC4">
      <w:pPr>
        <w:rPr>
          <w:rFonts w:ascii="Arial" w:eastAsia="Times New Roman" w:hAnsi="Arial" w:cs="Arial"/>
          <w:b/>
          <w:bCs/>
          <w:color w:val="000000"/>
          <w:sz w:val="24"/>
          <w:szCs w:val="24"/>
          <w:lang w:eastAsia="lt-LT"/>
        </w:rPr>
      </w:pPr>
      <w:r w:rsidRPr="00E74BC4">
        <w:rPr>
          <w:rFonts w:ascii="Roboto" w:hAnsi="Roboto"/>
          <w:sz w:val="27"/>
          <w:szCs w:val="27"/>
        </w:rPr>
        <w:t>/</w:t>
      </w: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</w:t>
      </w:r>
      <w:proofErr w:type="spellStart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vyr</w:t>
      </w:r>
      <w:proofErr w:type="spellEnd"/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 xml:space="preserve"> treneris   </w:t>
      </w:r>
      <w:r w:rsidR="00E74BC4" w:rsidRPr="00E74BC4">
        <w:rPr>
          <w:rFonts w:ascii="Arial" w:eastAsia="Times New Roman" w:hAnsi="Arial" w:cs="Arial"/>
          <w:color w:val="063D70"/>
          <w:sz w:val="24"/>
          <w:szCs w:val="24"/>
          <w:lang w:eastAsia="lt-LT"/>
        </w:rPr>
        <w:t>Manta</w:t>
      </w:r>
      <w:r w:rsidR="00E74BC4">
        <w:rPr>
          <w:rFonts w:ascii="Arial" w:eastAsia="Times New Roman" w:hAnsi="Arial" w:cs="Arial"/>
          <w:color w:val="063D70"/>
          <w:sz w:val="24"/>
          <w:szCs w:val="24"/>
          <w:lang w:eastAsia="lt-LT"/>
        </w:rPr>
        <w:t xml:space="preserve">s </w:t>
      </w:r>
      <w:proofErr w:type="spellStart"/>
      <w:r w:rsidR="00E74BC4" w:rsidRPr="00E74BC4">
        <w:rPr>
          <w:rFonts w:ascii="Arial" w:eastAsia="Times New Roman" w:hAnsi="Arial" w:cs="Arial"/>
          <w:b/>
          <w:bCs/>
          <w:color w:val="000000"/>
          <w:sz w:val="24"/>
          <w:szCs w:val="24"/>
          <w:lang w:eastAsia="lt-LT"/>
        </w:rPr>
        <w:t>Šernius</w:t>
      </w:r>
      <w:proofErr w:type="spellEnd"/>
    </w:p>
    <w:p w14:paraId="317AB5F7" w14:textId="33CEE50E" w:rsidR="00CE1F99" w:rsidRPr="00CE1F99" w:rsidRDefault="00CE1F99" w:rsidP="00CE1F99">
      <w:pPr>
        <w:rPr>
          <w:rFonts w:ascii="Arial" w:eastAsia="Times New Roman" w:hAnsi="Arial" w:cs="Arial"/>
          <w:b/>
          <w:bCs/>
          <w:sz w:val="24"/>
          <w:szCs w:val="24"/>
          <w:lang w:eastAsia="lt-LT"/>
        </w:rPr>
      </w:pPr>
    </w:p>
    <w:p w14:paraId="5C3A60E6" w14:textId="77777777" w:rsidR="00CE1F99" w:rsidRPr="00E74BC4" w:rsidRDefault="00CE1F99" w:rsidP="00CE1F99">
      <w:pPr>
        <w:rPr>
          <w:rFonts w:ascii="Segoe UI" w:hAnsi="Segoe UI" w:cs="Segoe UI"/>
          <w:sz w:val="36"/>
          <w:szCs w:val="36"/>
          <w:shd w:val="clear" w:color="auto" w:fill="292929"/>
        </w:rPr>
      </w:pPr>
      <w:r w:rsidRPr="00E74BC4">
        <w:rPr>
          <w:rFonts w:ascii="Segoe UI" w:hAnsi="Segoe UI" w:cs="Segoe UI"/>
          <w:sz w:val="36"/>
          <w:szCs w:val="36"/>
          <w:shd w:val="clear" w:color="auto" w:fill="292929"/>
        </w:rPr>
        <w:t>dabartinė komandos sudėtis</w:t>
      </w:r>
    </w:p>
    <w:p w14:paraId="0F42C0CC" w14:textId="2C19A966" w:rsidR="00E74BC4" w:rsidRDefault="00E74BC4" w:rsidP="00E74BC4">
      <w:pPr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#5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color w:val="063D70"/>
          <w:sz w:val="27"/>
          <w:szCs w:val="27"/>
        </w:rPr>
        <w:t>Randy</w:t>
      </w:r>
      <w:r>
        <w:rPr>
          <w:rFonts w:ascii="Arial" w:hAnsi="Arial" w:cs="Arial"/>
          <w:color w:val="063D70"/>
          <w:sz w:val="27"/>
          <w:szCs w:val="27"/>
        </w:rPr>
        <w:t>n</w:t>
      </w:r>
      <w:proofErr w:type="spellEnd"/>
      <w:r>
        <w:rPr>
          <w:rFonts w:ascii="Arial" w:hAnsi="Arial" w:cs="Arial"/>
          <w:color w:val="063D7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7"/>
          <w:szCs w:val="27"/>
        </w:rPr>
        <w:t>Culpepper</w:t>
      </w:r>
      <w:proofErr w:type="spellEnd"/>
    </w:p>
    <w:p w14:paraId="6A64701A" w14:textId="46B51806" w:rsidR="00E74BC4" w:rsidRDefault="00E74BC4" w:rsidP="00E74BC4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Puolėjas</w:t>
      </w:r>
    </w:p>
    <w:p w14:paraId="3064179D" w14:textId="3F46BC82" w:rsidR="00E74BC4" w:rsidRDefault="00E74BC4" w:rsidP="00E74BC4">
      <w:pPr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#6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color w:val="063D70"/>
          <w:sz w:val="27"/>
          <w:szCs w:val="27"/>
        </w:rPr>
        <w:t>Markell</w:t>
      </w:r>
      <w:proofErr w:type="spellEnd"/>
      <w:r>
        <w:rPr>
          <w:rFonts w:ascii="Arial" w:hAnsi="Arial" w:cs="Arial"/>
          <w:color w:val="063D7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7"/>
          <w:szCs w:val="27"/>
        </w:rPr>
        <w:t>Johnson</w:t>
      </w:r>
      <w:proofErr w:type="spellEnd"/>
    </w:p>
    <w:p w14:paraId="66E37853" w14:textId="6F48C942" w:rsidR="00E74BC4" w:rsidRDefault="00E74BC4" w:rsidP="00E74BC4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Puolėjas</w:t>
      </w:r>
    </w:p>
    <w:p w14:paraId="327169DA" w14:textId="129382EA" w:rsidR="00E74BC4" w:rsidRDefault="00E74BC4" w:rsidP="00E74BC4">
      <w:pPr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#8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color w:val="063D70"/>
          <w:sz w:val="27"/>
          <w:szCs w:val="27"/>
        </w:rPr>
        <w:t>Kristaps</w:t>
      </w:r>
      <w:proofErr w:type="spellEnd"/>
      <w:r>
        <w:rPr>
          <w:rFonts w:ascii="Arial" w:hAnsi="Arial" w:cs="Arial"/>
          <w:color w:val="063D7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7"/>
          <w:szCs w:val="27"/>
        </w:rPr>
        <w:t>Gluditis</w:t>
      </w:r>
      <w:proofErr w:type="spellEnd"/>
    </w:p>
    <w:p w14:paraId="64BB7CEB" w14:textId="0C6857B7" w:rsidR="00E74BC4" w:rsidRDefault="00E74BC4" w:rsidP="00E74BC4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Puolėjas</w:t>
      </w:r>
    </w:p>
    <w:p w14:paraId="75B15F2E" w14:textId="4F3B66C1" w:rsidR="00E74BC4" w:rsidRDefault="00E74BC4" w:rsidP="00E74BC4">
      <w:pPr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#9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r>
        <w:rPr>
          <w:rFonts w:ascii="Arial" w:hAnsi="Arial" w:cs="Arial"/>
          <w:color w:val="063D70"/>
          <w:sz w:val="27"/>
          <w:szCs w:val="27"/>
        </w:rPr>
        <w:t>Giedrius</w:t>
      </w:r>
      <w:r>
        <w:rPr>
          <w:rFonts w:ascii="Arial" w:hAnsi="Arial" w:cs="Arial"/>
          <w:color w:val="063D70"/>
          <w:sz w:val="27"/>
          <w:szCs w:val="27"/>
        </w:rPr>
        <w:t xml:space="preserve"> </w:t>
      </w:r>
      <w:r>
        <w:rPr>
          <w:rFonts w:ascii="Arial" w:hAnsi="Arial" w:cs="Arial"/>
          <w:b/>
          <w:bCs/>
          <w:color w:val="000000"/>
          <w:sz w:val="27"/>
          <w:szCs w:val="27"/>
        </w:rPr>
        <w:t>Kazilionis</w:t>
      </w:r>
    </w:p>
    <w:p w14:paraId="1EBCEF62" w14:textId="56BDE71D" w:rsidR="00E74BC4" w:rsidRDefault="00E74BC4" w:rsidP="00E74BC4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Puolėjas</w:t>
      </w:r>
    </w:p>
    <w:p w14:paraId="5FBABD6F" w14:textId="7CB6CF4D" w:rsidR="00E74BC4" w:rsidRDefault="00E74BC4" w:rsidP="00E74BC4">
      <w:pPr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#10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r>
        <w:rPr>
          <w:rFonts w:ascii="Arial" w:hAnsi="Arial" w:cs="Arial"/>
          <w:color w:val="063D70"/>
          <w:sz w:val="27"/>
          <w:szCs w:val="27"/>
        </w:rPr>
        <w:t>Karolis</w:t>
      </w:r>
      <w:r>
        <w:rPr>
          <w:rFonts w:ascii="Arial" w:hAnsi="Arial" w:cs="Arial"/>
          <w:color w:val="063D7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7"/>
          <w:szCs w:val="27"/>
        </w:rPr>
        <w:t>Guščikas</w:t>
      </w:r>
      <w:proofErr w:type="spellEnd"/>
    </w:p>
    <w:p w14:paraId="62B12764" w14:textId="6AEC380F" w:rsidR="00E74BC4" w:rsidRDefault="00E74BC4" w:rsidP="00E74BC4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Puolėjas</w:t>
      </w:r>
    </w:p>
    <w:p w14:paraId="334CC646" w14:textId="51A9D908" w:rsidR="00E74BC4" w:rsidRDefault="00E74BC4" w:rsidP="00E74BC4">
      <w:pPr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#11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r>
        <w:rPr>
          <w:rFonts w:ascii="Arial" w:hAnsi="Arial" w:cs="Arial"/>
          <w:color w:val="063D70"/>
          <w:sz w:val="27"/>
          <w:szCs w:val="27"/>
        </w:rPr>
        <w:t>Paulius</w:t>
      </w:r>
      <w:r>
        <w:rPr>
          <w:rFonts w:ascii="Arial" w:hAnsi="Arial" w:cs="Arial"/>
          <w:color w:val="063D7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7"/>
          <w:szCs w:val="27"/>
        </w:rPr>
        <w:t>Danisevičius</w:t>
      </w:r>
      <w:proofErr w:type="spellEnd"/>
    </w:p>
    <w:p w14:paraId="166796F8" w14:textId="6E31FE5A" w:rsidR="00E74BC4" w:rsidRDefault="00E74BC4" w:rsidP="00E74BC4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Gynėjas</w:t>
      </w:r>
    </w:p>
    <w:p w14:paraId="6FE04FBB" w14:textId="6663B282" w:rsidR="00E74BC4" w:rsidRDefault="00E74BC4" w:rsidP="00E74BC4">
      <w:pPr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#12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r>
        <w:rPr>
          <w:rFonts w:ascii="Arial" w:hAnsi="Arial" w:cs="Arial"/>
          <w:color w:val="063D70"/>
          <w:sz w:val="27"/>
          <w:szCs w:val="27"/>
        </w:rPr>
        <w:t>Žygimantas</w:t>
      </w:r>
      <w:r>
        <w:rPr>
          <w:rFonts w:ascii="Arial" w:hAnsi="Arial" w:cs="Arial"/>
          <w:color w:val="063D70"/>
          <w:sz w:val="27"/>
          <w:szCs w:val="27"/>
        </w:rPr>
        <w:t xml:space="preserve"> </w:t>
      </w:r>
      <w:r>
        <w:rPr>
          <w:rFonts w:ascii="Arial" w:hAnsi="Arial" w:cs="Arial"/>
          <w:b/>
          <w:bCs/>
          <w:color w:val="000000"/>
          <w:sz w:val="27"/>
          <w:szCs w:val="27"/>
        </w:rPr>
        <w:t>Skučas</w:t>
      </w:r>
    </w:p>
    <w:p w14:paraId="0B5FB073" w14:textId="77777777" w:rsidR="00E74BC4" w:rsidRDefault="00E74BC4" w:rsidP="00E74BC4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Puolėjas</w:t>
      </w:r>
    </w:p>
    <w:p w14:paraId="5B1FC0F2" w14:textId="12C90D67" w:rsidR="00E74BC4" w:rsidRDefault="00E74BC4" w:rsidP="00E74BC4">
      <w:pPr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#13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r>
        <w:rPr>
          <w:rFonts w:ascii="Arial" w:hAnsi="Arial" w:cs="Arial"/>
          <w:color w:val="063D70"/>
          <w:sz w:val="27"/>
          <w:szCs w:val="27"/>
        </w:rPr>
        <w:t>Simas</w:t>
      </w:r>
      <w:r>
        <w:rPr>
          <w:rFonts w:ascii="Arial" w:hAnsi="Arial" w:cs="Arial"/>
          <w:color w:val="063D7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7"/>
          <w:szCs w:val="27"/>
        </w:rPr>
        <w:t>Jarumbauskas</w:t>
      </w:r>
      <w:proofErr w:type="spellEnd"/>
    </w:p>
    <w:p w14:paraId="6C39EDA3" w14:textId="77777777" w:rsidR="00E74BC4" w:rsidRDefault="00E74BC4" w:rsidP="00E74BC4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Puolėjas</w:t>
      </w:r>
    </w:p>
    <w:p w14:paraId="331E2F0E" w14:textId="44871918" w:rsidR="00E74BC4" w:rsidRDefault="00E74BC4" w:rsidP="00E74BC4">
      <w:pPr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#14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r>
        <w:rPr>
          <w:rFonts w:ascii="Arial" w:hAnsi="Arial" w:cs="Arial"/>
          <w:color w:val="063D70"/>
          <w:sz w:val="27"/>
          <w:szCs w:val="27"/>
        </w:rPr>
        <w:t>Paulius</w:t>
      </w:r>
      <w:r>
        <w:rPr>
          <w:rFonts w:ascii="Arial" w:hAnsi="Arial" w:cs="Arial"/>
          <w:color w:val="063D7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7"/>
          <w:szCs w:val="27"/>
        </w:rPr>
        <w:t>Petrilevičius</w:t>
      </w:r>
      <w:proofErr w:type="spellEnd"/>
    </w:p>
    <w:p w14:paraId="27FFEAA7" w14:textId="77777777" w:rsidR="00E74BC4" w:rsidRDefault="00E74BC4" w:rsidP="00E74BC4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Centras</w:t>
      </w:r>
    </w:p>
    <w:p w14:paraId="51CD3F99" w14:textId="220A2977" w:rsidR="00E74BC4" w:rsidRDefault="00E74BC4" w:rsidP="00E74BC4">
      <w:pPr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lastRenderedPageBreak/>
        <w:t>#15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r>
        <w:rPr>
          <w:rFonts w:ascii="Arial" w:hAnsi="Arial" w:cs="Arial"/>
          <w:color w:val="063D70"/>
          <w:sz w:val="27"/>
          <w:szCs w:val="27"/>
        </w:rPr>
        <w:t>Vilius</w:t>
      </w:r>
      <w:r>
        <w:rPr>
          <w:rFonts w:ascii="Arial" w:hAnsi="Arial" w:cs="Arial"/>
          <w:color w:val="063D7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7"/>
          <w:szCs w:val="27"/>
        </w:rPr>
        <w:t>Valuntonis</w:t>
      </w:r>
      <w:proofErr w:type="spellEnd"/>
    </w:p>
    <w:p w14:paraId="4A0DA10E" w14:textId="77777777" w:rsidR="00E74BC4" w:rsidRDefault="00E74BC4" w:rsidP="00E74BC4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Gynėjas</w:t>
      </w:r>
    </w:p>
    <w:p w14:paraId="450E0A19" w14:textId="28C66AD1" w:rsidR="00E74BC4" w:rsidRDefault="00E74BC4" w:rsidP="00E74BC4">
      <w:pPr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#21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r>
        <w:rPr>
          <w:rFonts w:ascii="Arial" w:hAnsi="Arial" w:cs="Arial"/>
          <w:color w:val="063D70"/>
          <w:sz w:val="27"/>
          <w:szCs w:val="27"/>
        </w:rPr>
        <w:t>Arnas</w:t>
      </w:r>
      <w:r>
        <w:rPr>
          <w:rFonts w:ascii="Arial" w:hAnsi="Arial" w:cs="Arial"/>
          <w:color w:val="063D7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7"/>
          <w:szCs w:val="27"/>
        </w:rPr>
        <w:t>Beručka</w:t>
      </w:r>
      <w:proofErr w:type="spellEnd"/>
    </w:p>
    <w:p w14:paraId="46A641E4" w14:textId="77777777" w:rsidR="00E74BC4" w:rsidRDefault="00E74BC4" w:rsidP="00E74BC4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Gynėjas</w:t>
      </w:r>
    </w:p>
    <w:p w14:paraId="57A73542" w14:textId="2D3F0E76" w:rsidR="00E74BC4" w:rsidRDefault="00E74BC4" w:rsidP="00E74BC4">
      <w:pPr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#33</w:t>
      </w:r>
      <w:r>
        <w:rPr>
          <w:rFonts w:ascii="Arial" w:hAnsi="Arial" w:cs="Arial"/>
          <w:color w:val="000000"/>
          <w:sz w:val="27"/>
          <w:szCs w:val="27"/>
        </w:rPr>
        <w:t xml:space="preserve"> </w:t>
      </w:r>
      <w:r>
        <w:rPr>
          <w:rFonts w:ascii="Arial" w:hAnsi="Arial" w:cs="Arial"/>
          <w:color w:val="063D70"/>
          <w:sz w:val="27"/>
          <w:szCs w:val="27"/>
        </w:rPr>
        <w:t>Robertas</w:t>
      </w:r>
      <w:r>
        <w:rPr>
          <w:rFonts w:ascii="Arial" w:hAnsi="Arial" w:cs="Arial"/>
          <w:color w:val="063D70"/>
          <w:sz w:val="27"/>
          <w:szCs w:val="27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z w:val="27"/>
          <w:szCs w:val="27"/>
        </w:rPr>
        <w:t>Indrišiūnas</w:t>
      </w:r>
      <w:proofErr w:type="spellEnd"/>
    </w:p>
    <w:p w14:paraId="44B31751" w14:textId="77777777" w:rsidR="00E74BC4" w:rsidRDefault="00E74BC4" w:rsidP="00E74BC4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color w:val="000000"/>
          <w:sz w:val="27"/>
          <w:szCs w:val="27"/>
        </w:rPr>
        <w:t>Gynėjas</w:t>
      </w:r>
    </w:p>
    <w:sectPr w:rsidR="00E74BC4">
      <w:pgSz w:w="11906" w:h="16838"/>
      <w:pgMar w:top="1440" w:right="1440" w:bottom="1440" w:left="144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06E49"/>
    <w:multiLevelType w:val="multilevel"/>
    <w:tmpl w:val="7E527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191A9C"/>
    <w:multiLevelType w:val="multilevel"/>
    <w:tmpl w:val="218C5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5D7638"/>
    <w:multiLevelType w:val="multilevel"/>
    <w:tmpl w:val="31F2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B60487"/>
    <w:multiLevelType w:val="multilevel"/>
    <w:tmpl w:val="D3DC4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4153EB"/>
    <w:multiLevelType w:val="multilevel"/>
    <w:tmpl w:val="3036D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324F3C"/>
    <w:multiLevelType w:val="multilevel"/>
    <w:tmpl w:val="D62C0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6C91D61"/>
    <w:multiLevelType w:val="multilevel"/>
    <w:tmpl w:val="9C5C2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0A459D"/>
    <w:multiLevelType w:val="multilevel"/>
    <w:tmpl w:val="CA940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4E248DE"/>
    <w:multiLevelType w:val="multilevel"/>
    <w:tmpl w:val="435CA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U3NbQwNzKxtDRX0lEKTi0uzszPAykwrAUAu+poBiwAAAA="/>
  </w:docVars>
  <w:rsids>
    <w:rsidRoot w:val="00090AD7"/>
    <w:rsid w:val="00090AD7"/>
    <w:rsid w:val="001656BC"/>
    <w:rsid w:val="0061133C"/>
    <w:rsid w:val="00746D60"/>
    <w:rsid w:val="007844B5"/>
    <w:rsid w:val="00AD1C34"/>
    <w:rsid w:val="00BA55D8"/>
    <w:rsid w:val="00C17233"/>
    <w:rsid w:val="00CE1F99"/>
    <w:rsid w:val="00E74BC4"/>
    <w:rsid w:val="00ED181A"/>
    <w:rsid w:val="00FA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592A4"/>
  <w15:chartTrackingRefBased/>
  <w15:docId w15:val="{CBF62C1A-51CA-4403-B134-F83D1B909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</w:style>
  <w:style w:type="paragraph" w:styleId="Antrat1">
    <w:name w:val="heading 1"/>
    <w:basedOn w:val="prastasis"/>
    <w:link w:val="Antrat1Diagrama"/>
    <w:uiPriority w:val="9"/>
    <w:qFormat/>
    <w:rsid w:val="00090AD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lt-LT"/>
    </w:rPr>
  </w:style>
  <w:style w:type="paragraph" w:styleId="Antrat2">
    <w:name w:val="heading 2"/>
    <w:basedOn w:val="prastasis"/>
    <w:next w:val="prastasis"/>
    <w:link w:val="Antrat2Diagrama"/>
    <w:uiPriority w:val="9"/>
    <w:semiHidden/>
    <w:unhideWhenUsed/>
    <w:qFormat/>
    <w:rsid w:val="001656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1656B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customStyle="1" w:styleId="Antrat1Diagrama">
    <w:name w:val="Antraštė 1 Diagrama"/>
    <w:basedOn w:val="Numatytasispastraiposriftas"/>
    <w:link w:val="Antrat1"/>
    <w:uiPriority w:val="9"/>
    <w:rsid w:val="00090AD7"/>
    <w:rPr>
      <w:rFonts w:ascii="Times New Roman" w:eastAsia="Times New Roman" w:hAnsi="Times New Roman" w:cs="Times New Roman"/>
      <w:b/>
      <w:bCs/>
      <w:kern w:val="36"/>
      <w:sz w:val="48"/>
      <w:szCs w:val="48"/>
      <w:lang w:eastAsia="lt-LT"/>
    </w:rPr>
  </w:style>
  <w:style w:type="character" w:customStyle="1" w:styleId="Antrat2Diagrama">
    <w:name w:val="Antraštė 2 Diagrama"/>
    <w:basedOn w:val="Numatytasispastraiposriftas"/>
    <w:link w:val="Antrat2"/>
    <w:uiPriority w:val="9"/>
    <w:semiHidden/>
    <w:rsid w:val="001656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1656B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ipersaitas">
    <w:name w:val="Hyperlink"/>
    <w:basedOn w:val="Numatytasispastraiposriftas"/>
    <w:uiPriority w:val="99"/>
    <w:unhideWhenUsed/>
    <w:rsid w:val="001656BC"/>
    <w:rPr>
      <w:color w:val="0000FF"/>
      <w:u w:val="single"/>
    </w:rPr>
  </w:style>
  <w:style w:type="paragraph" w:customStyle="1" w:styleId="current">
    <w:name w:val="current"/>
    <w:basedOn w:val="prastasis"/>
    <w:rsid w:val="001656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color-red">
    <w:name w:val="color-red"/>
    <w:basedOn w:val="prastasis"/>
    <w:rsid w:val="001656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mdpl-2">
    <w:name w:val="md:pl-2"/>
    <w:basedOn w:val="prastasis"/>
    <w:rsid w:val="001656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pl-2">
    <w:name w:val="pl-2"/>
    <w:basedOn w:val="prastasis"/>
    <w:rsid w:val="001656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paragraph" w:customStyle="1" w:styleId="mobilew-full">
    <w:name w:val="mobile:w-full"/>
    <w:basedOn w:val="prastasis"/>
    <w:rsid w:val="001656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lt-LT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FA51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5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0970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329838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3459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222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17956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34625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32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555613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40029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273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011598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4579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79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7089232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395713615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211949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652274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56683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457730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065597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31972354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83450154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6332952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857949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907035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67303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761089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727380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64096201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2479897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0463667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512026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15223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147451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146222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254485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45777058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90290666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436837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669544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49355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946997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85990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149772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98091313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31517856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5513814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226821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688351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242234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373828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652124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80022523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4521942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6123987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803205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381233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874899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213295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015367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204586037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09524689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9586830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904273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246811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425664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1198332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601044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77605355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40221863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8146816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859127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762943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026993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134459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157921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82754986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63042847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3316121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832862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585550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203595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505708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753481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58664982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78473582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7887440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012267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006790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456417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580901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549123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66639803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49140997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9978016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886519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757402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65046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357064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382925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69353240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14658479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0721218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783335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788526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613026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327573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4465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245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788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4762362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7502584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8461709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503902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123227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980985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7058344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696081725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8783932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92331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110885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146350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817549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11509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40765671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206986705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7865772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111752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27299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759326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536098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279304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75493266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9754380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5497618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861041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122243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696454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485702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899830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2680528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040855934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0636733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544159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739445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613687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546725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904235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44607629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7421251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366248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250006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462364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22333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17755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476259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16158349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117333282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0833784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118867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174826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089212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843705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209377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40858195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6843619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3064040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365063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209773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998604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17765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965231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45864508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311712611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7666614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792295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356579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453282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259341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97055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40341046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70465742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9702805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407304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273529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586711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040825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365017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25351108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22316653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0033108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695675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538311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509471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292219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599248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2903999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58200142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675274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896572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421295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278691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994034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479392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72386471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506703134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3501832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164743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710241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660211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421768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496769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55509221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67037014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5521605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628228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103791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850631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003071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308435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58661736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2202842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5459964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530982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015350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811163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264294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724482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33685545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43997513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4031437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168244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065879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562724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118455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990653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87786217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13667960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5259440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591349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386128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627301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448983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051177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  <w:div w:id="11352233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0072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53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144326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6178143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04617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3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064715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28156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237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492597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2003604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918052184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5602854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274767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491075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852678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08811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937935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09571159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338044292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5856478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149606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35930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493260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869259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155820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13772627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2946599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8244221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814160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78379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265755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611783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528138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30450897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602301315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8798560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619636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33592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58523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015008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69739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40125204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66443215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8412664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228716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312105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659783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458183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751245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93003998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4413487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6352557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954798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202032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286202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031481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934562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65991577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67892236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9209469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370857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206689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701276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824494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202419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95949040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05219495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5919389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800571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918885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979253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12716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55876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91943410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12962057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7345525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929805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874950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999507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189056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0335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206772707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5993019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6339440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534675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1246182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277667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02438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877842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98064730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7825612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3987450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37881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897399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824367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931401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982375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7218490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3864508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3007753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169589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953970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88163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551220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197700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44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514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7912378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8972055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43748036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658845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317141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076363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476216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332694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028890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03353129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7015446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4105419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862416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832201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686461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661744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219016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54744884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783708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5267942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503751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116315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142941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513944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440438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59717810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7190882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6980473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512313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854371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31403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392715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008872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68151764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1661011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1832775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963845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253942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995283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752752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883762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204978996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13135831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1731861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524676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39616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300558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310334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628126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200608685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7549579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0825585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004921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163425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889654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734859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765103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202069466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31625001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862759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534883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043948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046110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28153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697073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93749254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96746203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9424922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416428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765665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264165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963669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447204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57693656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12238448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2519342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164654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778153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948167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502856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107117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50143056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735594402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297107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540189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996814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149866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815001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707150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93778837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0590623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0198852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020175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435800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173029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095146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62740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13325340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4315040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0950796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109633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408638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679681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91357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203252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  <w:div w:id="15190815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400136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6012241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22849374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1007852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347533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333277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098496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72267618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69425793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2543639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925737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613641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3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1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3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227215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9415291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66778357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95727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737724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572804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661487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250921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991763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73149160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9303366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1366334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1172140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131550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82354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391678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604721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59487088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3181366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0653764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681559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735960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31236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151721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224166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76284207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80704552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8933435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175199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974487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701034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93248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584496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83174985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67882505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7295264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792259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824370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804528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953345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413372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213995111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5922414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0716116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856032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107453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198354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750080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607594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24977623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5001560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7439910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096580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949591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999779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649128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108433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99526129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8645919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5360363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976152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040000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52231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64370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1281118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47102508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64739874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2392498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22224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390223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459671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891565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052230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48401222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186476563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1782356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063904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195658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012656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294613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31225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61533450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6000036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6266672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05627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267754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807070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590251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63326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74248637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43255235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4109258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18511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929313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626679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789147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278018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6541685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23974709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254569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01691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988119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01734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974938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321477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79104782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092431883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0865620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51239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435840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92211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234228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1299302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3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9684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721808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92526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7789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9758206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8121674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1461245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  <w:div w:id="1886792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1448058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7289441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2353786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8823988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832718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884486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  <w:div w:id="1914585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95356179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7656867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46080598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84819345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4382148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965282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85315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12" w:space="0" w:color="auto"/>
                                <w:right w:val="single" w:sz="2" w:space="0" w:color="auto"/>
                              </w:divBdr>
                              <w:divsChild>
                                <w:div w:id="367485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72437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4642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518550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  <w:div w:id="1022126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101622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584024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2004344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950941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646350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2025588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712999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515027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6267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677191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246422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112699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523788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1188413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506898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568686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0350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394398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35559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5786396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858398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486624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5497336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483357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05224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721441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1060834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5097162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3896965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609702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3893072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1517486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57828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338579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987242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4259989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818183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299083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5996050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673087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541334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193685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5832950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2087023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76364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331253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574509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59982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3360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991759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1003626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601498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2069650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4794962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349405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9588734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41996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252130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928807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4671575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672340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58788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317417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331562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5642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2008093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529104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375009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23870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701515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2419387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606495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67916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266114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6789701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8568413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2076078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4041339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9276922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265769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92962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371468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1829324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5424008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5096413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5852684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180852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3801288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5036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629635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1062800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63474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667635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20790095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5032040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966816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8719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  <w:div w:id="1538003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1521970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209346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724832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60434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7218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20807089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57232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731078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2092964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4941046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729766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692237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64240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1676674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40117780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8695628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581719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31077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82368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563225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888712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124935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37380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967203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27616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140463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853492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801102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910844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681708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3785225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0346179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74976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2069330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588644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8535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2010323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04330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378168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647778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922296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278180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909661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38990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88642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690184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517916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834107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2007318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7247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61766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929536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20559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668243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178302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75377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090344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238518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06241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292637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675451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434628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58007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561791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557416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4397127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081176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132674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  <w:div w:id="1233393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44794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061980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262033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  <w:div w:id="197317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59452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65147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519807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  <w:div w:id="386728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64775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780153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750884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  <w:div w:id="891304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11533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704289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955211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  <w:div w:id="203164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646769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506508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414666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  <w:div w:id="1734304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80244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2082017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759400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  <w:div w:id="765617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92025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736587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892156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  <w:div w:id="1774978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7701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4663905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9772050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1065851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  <w:div w:id="145471336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5291797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  <w:div w:id="1347171216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2880528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  <w:div w:id="131026305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9717866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  <w:div w:id="1481402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9231813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29664508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9962580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12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3096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317178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2794331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36119362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415122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988761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234261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011760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262520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387127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80862259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603919414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6166734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5818627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05449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786448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660520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500379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32281036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7692142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1408021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490267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5183943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459754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032301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945223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88868788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529683121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8673713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901406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595279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917190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293194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198972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25875509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91004175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1332100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1349773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21413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544525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2005563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829671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14289285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98030442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421874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893784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368274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939845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631276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06734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25528374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3238844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9255292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848819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583714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978889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289829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70976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9968817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1082391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3021546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354519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9793403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7266090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8555778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226762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298606846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22383336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6329818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942614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515666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298622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093900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297001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02695063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8125819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177291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717252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112478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20605856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3549161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3701511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114218941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79849904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8825987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806312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4783005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6386099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641350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6243881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  <w:div w:id="86941583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086808295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5463749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0580913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8795105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11078899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9208728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  <w:div w:id="4857112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2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176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89742871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4233820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74783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knevezis.lt" TargetMode="External"/><Relationship Id="rId5" Type="http://schemas.openxmlformats.org/officeDocument/2006/relationships/hyperlink" Target="https://zalgiris.l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3</Pages>
  <Words>2622</Words>
  <Characters>1496</Characters>
  <Application>Microsoft Office Word</Application>
  <DocSecurity>0</DocSecurity>
  <Lines>12</Lines>
  <Paragraphs>8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a Balciunaite</dc:creator>
  <cp:keywords/>
  <dc:description/>
  <cp:lastModifiedBy>Inga Balciunaite</cp:lastModifiedBy>
  <cp:revision>2</cp:revision>
  <dcterms:created xsi:type="dcterms:W3CDTF">2022-01-29T10:29:00Z</dcterms:created>
  <dcterms:modified xsi:type="dcterms:W3CDTF">2022-01-29T11:42:00Z</dcterms:modified>
</cp:coreProperties>
</file>